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3D9A" w14:textId="4231CFE0" w:rsidR="00CD775B" w:rsidRDefault="005A382F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61678786" wp14:editId="0CEB0ADD">
                <wp:simplePos x="0" y="0"/>
                <wp:positionH relativeFrom="column">
                  <wp:posOffset>-923095</wp:posOffset>
                </wp:positionH>
                <wp:positionV relativeFrom="paragraph">
                  <wp:posOffset>-866628</wp:posOffset>
                </wp:positionV>
                <wp:extent cx="7886700" cy="134112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1890345"/>
                          <a:chExt cx="7886700" cy="1341120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1890345"/>
                            <a:ext cx="7886700" cy="1341120"/>
                            <a:chOff x="0" y="1471462"/>
                            <a:chExt cx="7886700" cy="1043940"/>
                          </a:xfrm>
                        </wpg:grpSpPr>
                        <pic:pic xmlns:pic="http://schemas.openxmlformats.org/drawingml/2006/picture">
                          <pic:nvPicPr>
                            <pic:cNvPr id="7" name="Picture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29038" b="36154"/>
                            <a:stretch/>
                          </pic:blipFill>
                          <pic:spPr bwMode="auto">
                            <a:xfrm>
                              <a:off x="0" y="1471462"/>
                              <a:ext cx="7886700" cy="104394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39240" y="1768037"/>
                              <a:ext cx="4777740" cy="510107"/>
                            </a:xfrm>
                            <a:prstGeom prst="rect">
                              <a:avLst/>
                            </a:prstGeom>
                            <a:solidFill>
                              <a:srgbClr val="1F4E79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14A59A" w14:textId="77777777" w:rsidR="00D96E0D" w:rsidRPr="00A97166" w:rsidRDefault="00D96E0D" w:rsidP="00A75E9D">
                                <w:pPr>
                                  <w:pStyle w:val="RCT"/>
                                  <w:spacing w:before="40" w:after="40"/>
                                  <w:jc w:val="center"/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</w:pPr>
                                <w:r w:rsidRPr="00A97166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t>Standard Operating Guideline</w:t>
                                </w:r>
                              </w:p>
                              <w:p w14:paraId="4321DA5D" w14:textId="77777777" w:rsidR="00D96E0D" w:rsidRPr="00A97166" w:rsidRDefault="00946AFA" w:rsidP="00A75E9D">
                                <w:pPr>
                                  <w:pStyle w:val="RCT"/>
                                  <w:spacing w:before="40" w:after="40"/>
                                  <w:jc w:val="center"/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</w:pPr>
                                <w:r w:rsidRPr="00A97166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t>Pest and Rodent Contro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14536" y="2149138"/>
                            <a:ext cx="929640" cy="9150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678786" id="Group 1" o:spid="_x0000_s1026" style="position:absolute;margin-left:-72.7pt;margin-top:-68.25pt;width:621pt;height:105.6pt;z-index:251654144" coordorigin=",18903" coordsize="78867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">
                <v:group id="Group 10" o:spid="_x0000_s1027" style="position:absolute;top:18903;width:78867;height:13411" coordorigin=",14714" coordsize="78867,10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" o:spid="_x0000_s1028" type="#_x0000_t75" style="position:absolute;top:14714;width:78867;height:10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  <v:imagedata r:id="rId13" o:title="" croptop="19030f" cropbottom="23694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15392;top:17680;width:47777;height:5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  <v:textbox>
                      <w:txbxContent>
                        <w:p w14:paraId="5014A59A" w14:textId="77777777" w:rsidR="00D96E0D" w:rsidRPr="00A97166" w:rsidRDefault="00D96E0D" w:rsidP="00A75E9D">
                          <w:pPr>
                            <w:pStyle w:val="RCT"/>
                            <w:spacing w:before="40" w:after="40"/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A97166">
                            <w:rPr>
                              <w:b/>
                              <w:bCs/>
                              <w:color w:val="FFFFFF" w:themeColor="background1"/>
                            </w:rPr>
                            <w:t>Standard Operating Guideline</w:t>
                          </w:r>
                        </w:p>
                        <w:p w14:paraId="4321DA5D" w14:textId="77777777" w:rsidR="00D96E0D" w:rsidRPr="00A97166" w:rsidRDefault="00946AFA" w:rsidP="00A75E9D">
                          <w:pPr>
                            <w:pStyle w:val="RCT"/>
                            <w:spacing w:before="40" w:after="40"/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A97166">
                            <w:rPr>
                              <w:b/>
                              <w:bCs/>
                              <w:color w:val="FFFFFF" w:themeColor="background1"/>
                            </w:rPr>
                            <w:t>Pest and Rodent Control</w:t>
                          </w:r>
                        </w:p>
                      </w:txbxContent>
                    </v:textbox>
                  </v:shape>
                </v:group>
                <v:shape id="Picture 9" o:spid="_x0000_s1030" type="#_x0000_t75" style="position:absolute;left:63145;top:2149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  <v:imagedata r:id="rId14" o:title=""/>
                </v:shape>
              </v:group>
            </w:pict>
          </mc:Fallback>
        </mc:AlternateContent>
      </w:r>
    </w:p>
    <w:p w14:paraId="6B8617AE" w14:textId="2081C58E" w:rsidR="00CD775B" w:rsidRDefault="008B6941" w:rsidP="00E31BD0">
      <w:pPr>
        <w:spacing w:after="0" w:line="240" w:lineRule="auto"/>
      </w:pPr>
      <w:r>
        <w:t xml:space="preserve"> </w:t>
      </w:r>
    </w:p>
    <w:p w14:paraId="12476D25" w14:textId="2685306E" w:rsidR="00024955" w:rsidRDefault="00024955" w:rsidP="00E31BD0">
      <w:pPr>
        <w:spacing w:after="0" w:line="240" w:lineRule="auto"/>
      </w:pPr>
    </w:p>
    <w:p w14:paraId="5932CC87" w14:textId="20408AC2" w:rsidR="00995432" w:rsidRDefault="00995432" w:rsidP="00E31BD0">
      <w:pPr>
        <w:spacing w:after="0" w:line="240" w:lineRule="auto"/>
      </w:pPr>
    </w:p>
    <w:p w14:paraId="1DAEB402" w14:textId="30534A5A" w:rsidR="006A5BE4" w:rsidRPr="00BC4A10" w:rsidRDefault="006A5BE4" w:rsidP="006A5BE4">
      <w:pPr>
        <w:spacing w:after="0"/>
        <w:ind w:left="360"/>
        <w:rPr>
          <w:rFonts w:eastAsia="Calibri" w:cs="Arial"/>
          <w:szCs w:val="22"/>
          <w:u w:val="single"/>
        </w:rPr>
      </w:pPr>
      <w:r w:rsidRPr="006A5BE4">
        <w:rPr>
          <w:rFonts w:eastAsia="Calibri" w:cs="Arial"/>
          <w:szCs w:val="22"/>
        </w:rPr>
        <w:t xml:space="preserve">District Name: </w:t>
      </w:r>
      <w:r w:rsidR="00BC4A10">
        <w:rPr>
          <w:rFonts w:eastAsia="Calibri" w:cs="Arial"/>
          <w:szCs w:val="22"/>
        </w:rPr>
        <w:t>________________________________________</w:t>
      </w:r>
    </w:p>
    <w:p w14:paraId="523C6C5E" w14:textId="10332635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</w:p>
    <w:p w14:paraId="73164277" w14:textId="44E2FAF8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  <w:r w:rsidRPr="006A5BE4">
        <w:rPr>
          <w:rFonts w:eastAsia="Calibri" w:cs="Arial"/>
          <w:szCs w:val="22"/>
        </w:rPr>
        <w:t>Date Prepared: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</w:rPr>
        <w:t xml:space="preserve">   Date Revised: 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</w:p>
    <w:p w14:paraId="3800B3C9" w14:textId="77777777" w:rsidR="006A5BE4" w:rsidRPr="006A5BE4" w:rsidRDefault="006A5BE4" w:rsidP="006A5BE4">
      <w:pPr>
        <w:spacing w:after="0"/>
        <w:ind w:left="360"/>
        <w:rPr>
          <w:rFonts w:eastAsia="Calibri" w:cs="Arial"/>
          <w:b/>
          <w:szCs w:val="22"/>
        </w:rPr>
      </w:pPr>
    </w:p>
    <w:p w14:paraId="62F47C1C" w14:textId="2762EDFF" w:rsidR="006A5BE4" w:rsidRPr="006A5BE4" w:rsidRDefault="006A5BE4" w:rsidP="00946AFA">
      <w:pPr>
        <w:pStyle w:val="RCT1"/>
        <w:spacing w:after="120"/>
      </w:pPr>
      <w:r w:rsidRPr="006A5BE4">
        <w:t>OBJECTIVE</w:t>
      </w:r>
    </w:p>
    <w:p w14:paraId="584A39BA" w14:textId="3E1158DF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</w:t>
      </w:r>
      <w:r w:rsidR="00A97166" w:rsidRPr="001624CA">
        <w:rPr>
          <w:rFonts w:eastAsia="Calibri" w:cs="Arial"/>
        </w:rPr>
        <w:t>e</w:t>
      </w:r>
      <w:r w:rsidRPr="001624CA">
        <w:rPr>
          <w:rFonts w:eastAsia="Calibri" w:cs="Arial"/>
        </w:rPr>
        <w:t xml:space="preserve"> effective system-wide preventive and predictive maintenance actions</w:t>
      </w:r>
      <w:r w:rsidR="00A97166" w:rsidRPr="001624CA">
        <w:rPr>
          <w:rFonts w:eastAsia="Calibri" w:cs="Arial"/>
        </w:rPr>
        <w:t>.</w:t>
      </w:r>
    </w:p>
    <w:p w14:paraId="32958291" w14:textId="437C0B2F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periodic task accomplishment</w:t>
      </w:r>
      <w:r w:rsidR="00A97166" w:rsidRPr="001624CA">
        <w:rPr>
          <w:rFonts w:eastAsia="Calibri" w:cs="Arial"/>
        </w:rPr>
        <w:t>.</w:t>
      </w:r>
    </w:p>
    <w:p w14:paraId="2CBEC107" w14:textId="10BD4166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Identify potential/actual system problems</w:t>
      </w:r>
      <w:r w:rsidR="00A97166" w:rsidRPr="001624CA">
        <w:rPr>
          <w:rFonts w:eastAsia="Calibri" w:cs="Arial"/>
        </w:rPr>
        <w:t>.</w:t>
      </w:r>
    </w:p>
    <w:p w14:paraId="2D0006E8" w14:textId="22C0079F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legal, safe, and consistent handling of hazardous materials</w:t>
      </w:r>
      <w:r w:rsidR="00A97166" w:rsidRPr="001624CA">
        <w:rPr>
          <w:rFonts w:eastAsia="Calibri" w:cs="Arial"/>
        </w:rPr>
        <w:t>.</w:t>
      </w:r>
    </w:p>
    <w:p w14:paraId="7515B231" w14:textId="27E6DF9C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Maintain canal/ditch water delivery</w:t>
      </w:r>
      <w:r w:rsidR="00A97166" w:rsidRPr="001624CA">
        <w:rPr>
          <w:rFonts w:eastAsia="Calibri" w:cs="Arial"/>
        </w:rPr>
        <w:t>.</w:t>
      </w:r>
    </w:p>
    <w:p w14:paraId="5C61FFAE" w14:textId="6AE99489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Protect adjacent property</w:t>
      </w:r>
      <w:r w:rsidR="00A97166" w:rsidRPr="001624CA">
        <w:rPr>
          <w:rFonts w:eastAsia="Calibri" w:cs="Arial"/>
        </w:rPr>
        <w:t>.</w:t>
      </w:r>
    </w:p>
    <w:p w14:paraId="369A960C" w14:textId="77777777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</w:p>
    <w:p w14:paraId="637B0A0C" w14:textId="19510ECE" w:rsidR="006A5BE4" w:rsidRPr="006A5BE4" w:rsidRDefault="006A5BE4" w:rsidP="00946AFA">
      <w:pPr>
        <w:pStyle w:val="RCT1"/>
        <w:spacing w:after="120"/>
      </w:pPr>
      <w:r w:rsidRPr="006A5BE4">
        <w:t>RATIONALE/PURPOSE</w:t>
      </w:r>
    </w:p>
    <w:p w14:paraId="023D5757" w14:textId="0AA44913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mission capability</w:t>
      </w:r>
      <w:r w:rsidR="00A97166" w:rsidRPr="001624CA">
        <w:rPr>
          <w:rFonts w:eastAsia="Calibri" w:cs="Arial"/>
        </w:rPr>
        <w:t>.</w:t>
      </w:r>
    </w:p>
    <w:p w14:paraId="064C4414" w14:textId="39642FEE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system reliability</w:t>
      </w:r>
      <w:r w:rsidR="00A97166" w:rsidRPr="001624CA">
        <w:rPr>
          <w:rFonts w:eastAsia="Calibri" w:cs="Arial"/>
        </w:rPr>
        <w:t>.</w:t>
      </w:r>
      <w:r w:rsidRPr="001624CA">
        <w:rPr>
          <w:rFonts w:eastAsia="Calibri" w:cs="Arial"/>
        </w:rPr>
        <w:t xml:space="preserve"> </w:t>
      </w:r>
    </w:p>
    <w:p w14:paraId="36DC71D5" w14:textId="178545F6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Develop predictive maintenance programs</w:t>
      </w:r>
      <w:r w:rsidR="00A97166" w:rsidRPr="001624CA">
        <w:rPr>
          <w:rFonts w:eastAsia="Calibri" w:cs="Arial"/>
        </w:rPr>
        <w:t>.</w:t>
      </w:r>
    </w:p>
    <w:p w14:paraId="4207DC8D" w14:textId="07B44CFA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Determine capital improvement budgeting</w:t>
      </w:r>
      <w:r w:rsidR="00A97166" w:rsidRPr="001624CA">
        <w:rPr>
          <w:rFonts w:eastAsia="Calibri" w:cs="Arial"/>
        </w:rPr>
        <w:t>.</w:t>
      </w:r>
    </w:p>
    <w:p w14:paraId="42A4D228" w14:textId="05D32D7B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Develop loss trend analysis</w:t>
      </w:r>
      <w:r w:rsidR="00A97166" w:rsidRPr="001624CA">
        <w:rPr>
          <w:rFonts w:eastAsia="Calibri" w:cs="Arial"/>
        </w:rPr>
        <w:t>.</w:t>
      </w:r>
    </w:p>
    <w:p w14:paraId="481F2691" w14:textId="0E1DC3B0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Reduce property, liability, and injury/illness loss exposures</w:t>
      </w:r>
      <w:r w:rsidR="00A97166" w:rsidRPr="001624CA">
        <w:rPr>
          <w:rFonts w:eastAsia="Calibri" w:cs="Arial"/>
        </w:rPr>
        <w:t>.</w:t>
      </w:r>
    </w:p>
    <w:p w14:paraId="6E1760F0" w14:textId="08F1B6B3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Reduce revenue loss and O&amp;M cost</w:t>
      </w:r>
      <w:r w:rsidR="00376CFA">
        <w:rPr>
          <w:rFonts w:eastAsia="Calibri" w:cs="Arial"/>
        </w:rPr>
        <w:t>s</w:t>
      </w:r>
      <w:r w:rsidR="00A97166" w:rsidRPr="001624CA">
        <w:rPr>
          <w:rFonts w:eastAsia="Calibri" w:cs="Arial"/>
        </w:rPr>
        <w:t>.</w:t>
      </w:r>
    </w:p>
    <w:p w14:paraId="11EED658" w14:textId="4FBFA3B7" w:rsidR="00946AFA" w:rsidRPr="001624CA" w:rsidRDefault="00946AFA" w:rsidP="00946AF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1624CA">
        <w:rPr>
          <w:rFonts w:eastAsia="Calibri" w:cs="Arial"/>
        </w:rPr>
        <w:t>Ensure compliance with applicable governmental regulations</w:t>
      </w:r>
      <w:r w:rsidR="00A97166" w:rsidRPr="001624CA">
        <w:rPr>
          <w:rFonts w:eastAsia="Calibri" w:cs="Arial"/>
        </w:rPr>
        <w:t>.</w:t>
      </w:r>
    </w:p>
    <w:p w14:paraId="12A1AAE3" w14:textId="10A7EAD3" w:rsidR="006A5BE4" w:rsidRPr="006A5BE4" w:rsidRDefault="006A5BE4" w:rsidP="006A5BE4">
      <w:pPr>
        <w:spacing w:after="0"/>
        <w:ind w:left="360"/>
        <w:rPr>
          <w:rFonts w:eastAsia="Calibri" w:cs="Arial"/>
          <w:b/>
          <w:szCs w:val="22"/>
        </w:rPr>
      </w:pPr>
    </w:p>
    <w:p w14:paraId="5F2593CA" w14:textId="5F785BB4" w:rsidR="006A5BE4" w:rsidRPr="006A5BE4" w:rsidRDefault="006A5BE4" w:rsidP="006A5BE4">
      <w:pPr>
        <w:pStyle w:val="RCT1"/>
      </w:pPr>
      <w:r w:rsidRPr="006A5BE4">
        <w:t>METHODS/PROCEDURES</w:t>
      </w:r>
    </w:p>
    <w:p w14:paraId="3FA3979B" w14:textId="10E59BA4" w:rsidR="006A5BE4" w:rsidRPr="001624CA" w:rsidRDefault="006A5BE4" w:rsidP="001624CA">
      <w:pPr>
        <w:spacing w:after="0"/>
        <w:rPr>
          <w:rFonts w:eastAsia="Calibri" w:cs="Arial"/>
          <w:b/>
          <w:color w:val="FF0000"/>
        </w:rPr>
      </w:pPr>
      <w:r w:rsidRPr="001624CA">
        <w:rPr>
          <w:rFonts w:eastAsia="Calibri" w:cs="Arial"/>
          <w:b/>
          <w:color w:val="FF0000"/>
        </w:rPr>
        <w:t xml:space="preserve">(Note: Listed procedures are intended as guidelines </w:t>
      </w:r>
      <w:r w:rsidR="007E0932" w:rsidRPr="001624CA">
        <w:rPr>
          <w:rFonts w:eastAsia="Calibri" w:cs="Arial"/>
          <w:b/>
          <w:color w:val="FF0000"/>
        </w:rPr>
        <w:t>only and</w:t>
      </w:r>
      <w:r w:rsidRPr="001624CA">
        <w:rPr>
          <w:rFonts w:eastAsia="Calibri" w:cs="Arial"/>
          <w:b/>
          <w:color w:val="FF0000"/>
        </w:rPr>
        <w:t xml:space="preserve"> may not be applicable for all districts or situations).</w:t>
      </w:r>
    </w:p>
    <w:p w14:paraId="01FBEC61" w14:textId="6D88F3A0" w:rsidR="00946AFA" w:rsidRDefault="00946AFA" w:rsidP="00946AFA">
      <w:pPr>
        <w:spacing w:after="0" w:line="240" w:lineRule="auto"/>
        <w:rPr>
          <w:rFonts w:eastAsia="Calibri" w:cs="Arial"/>
          <w:b/>
          <w:u w:val="single"/>
        </w:rPr>
      </w:pPr>
    </w:p>
    <w:p w14:paraId="38A7FB43" w14:textId="555F9D75" w:rsidR="00946AFA" w:rsidRPr="00946AFA" w:rsidRDefault="00946AFA" w:rsidP="00946AFA">
      <w:pPr>
        <w:pStyle w:val="RCT1"/>
        <w:spacing w:after="120"/>
      </w:pPr>
      <w:r w:rsidRPr="00946AFA">
        <w:t>General</w:t>
      </w:r>
    </w:p>
    <w:p w14:paraId="5701437A" w14:textId="4D933A04" w:rsidR="00312254" w:rsidRDefault="00CC4059" w:rsidP="003A54F3">
      <w:pPr>
        <w:numPr>
          <w:ilvl w:val="0"/>
          <w:numId w:val="1"/>
        </w:numPr>
        <w:spacing w:after="120" w:line="240" w:lineRule="auto"/>
        <w:ind w:left="720"/>
        <w:rPr>
          <w:rFonts w:eastAsia="Calibri" w:cs="Arial"/>
          <w:bCs/>
        </w:rPr>
      </w:pPr>
      <w:r w:rsidRPr="00CC4059">
        <w:rPr>
          <w:rFonts w:eastAsia="Calibri" w:cs="Arial"/>
          <w:bCs/>
        </w:rPr>
        <w:t>Wood and brush piles often provide shelter for ground squirrels and other unwanted vertebrate pests.</w:t>
      </w:r>
      <w:r>
        <w:rPr>
          <w:rFonts w:ascii="Source Sans Pro" w:hAnsi="Source Sans Pro"/>
          <w:color w:val="2A2A2A"/>
          <w:shd w:val="clear" w:color="auto" w:fill="FFFFFF"/>
        </w:rPr>
        <w:t xml:space="preserve"> </w:t>
      </w:r>
      <w:r w:rsidR="00922166">
        <w:rPr>
          <w:rFonts w:eastAsia="Calibri" w:cs="Arial"/>
          <w:bCs/>
        </w:rPr>
        <w:t>Remov</w:t>
      </w:r>
      <w:r w:rsidR="003B23A2">
        <w:rPr>
          <w:rFonts w:eastAsia="Calibri" w:cs="Arial"/>
          <w:bCs/>
        </w:rPr>
        <w:t xml:space="preserve">e </w:t>
      </w:r>
      <w:r w:rsidR="00922166">
        <w:rPr>
          <w:rFonts w:eastAsia="Calibri" w:cs="Arial"/>
          <w:bCs/>
        </w:rPr>
        <w:t xml:space="preserve">all woody debris </w:t>
      </w:r>
      <w:r w:rsidR="003B23A2">
        <w:rPr>
          <w:rFonts w:eastAsia="Calibri" w:cs="Arial"/>
          <w:bCs/>
        </w:rPr>
        <w:t>a</w:t>
      </w:r>
      <w:r w:rsidR="00922166">
        <w:rPr>
          <w:rFonts w:eastAsia="Calibri" w:cs="Arial"/>
          <w:bCs/>
        </w:rPr>
        <w:t>djacent to canal</w:t>
      </w:r>
      <w:r w:rsidR="003B23A2">
        <w:rPr>
          <w:rFonts w:eastAsia="Calibri" w:cs="Arial"/>
          <w:bCs/>
        </w:rPr>
        <w:t>s</w:t>
      </w:r>
      <w:r w:rsidR="00922166">
        <w:rPr>
          <w:rFonts w:eastAsia="Calibri" w:cs="Arial"/>
          <w:bCs/>
        </w:rPr>
        <w:t xml:space="preserve"> that rodents could use as habitat.</w:t>
      </w:r>
    </w:p>
    <w:p w14:paraId="659C0B9A" w14:textId="226BE90F" w:rsidR="006C61D8" w:rsidRDefault="006C61D8" w:rsidP="003A54F3">
      <w:pPr>
        <w:numPr>
          <w:ilvl w:val="0"/>
          <w:numId w:val="1"/>
        </w:numPr>
        <w:spacing w:after="120" w:line="240" w:lineRule="auto"/>
        <w:ind w:left="720"/>
        <w:rPr>
          <w:rFonts w:eastAsia="Calibri" w:cs="Arial"/>
          <w:bCs/>
        </w:rPr>
        <w:sectPr w:rsidR="006C61D8" w:rsidSect="00BC4A10">
          <w:footerReference w:type="default" r:id="rId15"/>
          <w:footerReference w:type="first" r:id="rId16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  <w:r w:rsidRPr="00D03424">
        <w:rPr>
          <w:rFonts w:ascii="Calibri" w:eastAsia="Calibri" w:hAnsi="Calibri" w:cs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B18118C" wp14:editId="57C7AE05">
                <wp:simplePos x="0" y="0"/>
                <wp:positionH relativeFrom="margin">
                  <wp:posOffset>95250</wp:posOffset>
                </wp:positionH>
                <wp:positionV relativeFrom="paragraph">
                  <wp:posOffset>298450</wp:posOffset>
                </wp:positionV>
                <wp:extent cx="6111240" cy="266700"/>
                <wp:effectExtent l="0" t="0" r="381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A34EA" w14:textId="77777777" w:rsidR="00F57F9E" w:rsidRDefault="00F57F9E" w:rsidP="00F57F9E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8118C" id="Text Box 2" o:spid="_x0000_s1031" type="#_x0000_t202" style="position:absolute;left:0;text-align:left;margin-left:7.5pt;margin-top:23.5pt;width:481.2pt;height:2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" stroked="f">
                <v:textbox>
                  <w:txbxContent>
                    <w:p w14:paraId="385A34EA" w14:textId="77777777" w:rsidR="00F57F9E" w:rsidRDefault="00F57F9E" w:rsidP="00F57F9E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6AFA" w:rsidRPr="001624CA">
        <w:rPr>
          <w:rFonts w:eastAsia="Calibri" w:cs="Arial"/>
          <w:bCs/>
        </w:rPr>
        <w:t>Reform ditch banks periodically to reduce rodents and weeds.</w:t>
      </w:r>
    </w:p>
    <w:p w14:paraId="1D3916D8" w14:textId="076E85FC" w:rsidR="00946AFA" w:rsidRPr="006C61D8" w:rsidRDefault="00946AFA" w:rsidP="00043BA0">
      <w:pPr>
        <w:numPr>
          <w:ilvl w:val="0"/>
          <w:numId w:val="1"/>
        </w:numPr>
        <w:spacing w:after="120" w:line="240" w:lineRule="auto"/>
        <w:ind w:left="720"/>
        <w:rPr>
          <w:rFonts w:eastAsia="Calibri" w:cs="Arial"/>
          <w:bCs/>
        </w:rPr>
      </w:pPr>
      <w:r w:rsidRPr="006C61D8">
        <w:rPr>
          <w:rFonts w:eastAsia="Calibri" w:cs="Arial"/>
          <w:bCs/>
        </w:rPr>
        <w:lastRenderedPageBreak/>
        <w:t>Ripping (in canal bottom and along toe) to destroy burrows before reforming canal bank/levee.</w:t>
      </w:r>
    </w:p>
    <w:p w14:paraId="0505CDA7" w14:textId="7B51C604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  <w:bCs/>
        </w:rPr>
        <w:t>Control weeds to allow visual inspection of canal banks/levees. When mowing is used as an alternative to herbicide use, inspect</w:t>
      </w:r>
      <w:r w:rsidRPr="00EF0025">
        <w:rPr>
          <w:rFonts w:cs="Arial"/>
        </w:rPr>
        <w:t xml:space="preserve"> immediately after mowing to observe rodent activity.</w:t>
      </w:r>
    </w:p>
    <w:p w14:paraId="4AAF4114" w14:textId="2001CA9E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Eliminat</w:t>
      </w:r>
      <w:r w:rsidR="00716061">
        <w:rPr>
          <w:rFonts w:cs="Arial"/>
        </w:rPr>
        <w:t>ing</w:t>
      </w:r>
      <w:r w:rsidRPr="00EF0025">
        <w:rPr>
          <w:rFonts w:cs="Arial"/>
        </w:rPr>
        <w:t xml:space="preserve"> fur</w:t>
      </w:r>
      <w:r w:rsidR="00781370" w:rsidRPr="00EF0025">
        <w:rPr>
          <w:rFonts w:cs="Arial"/>
        </w:rPr>
        <w:t>-</w:t>
      </w:r>
      <w:r w:rsidRPr="00EF0025">
        <w:rPr>
          <w:rFonts w:cs="Arial"/>
        </w:rPr>
        <w:t>bearing or game animals may require depredation permits from</w:t>
      </w:r>
      <w:r w:rsidR="00262C03">
        <w:rPr>
          <w:rFonts w:cs="Arial"/>
        </w:rPr>
        <w:t xml:space="preserve"> </w:t>
      </w:r>
      <w:r w:rsidR="00716061">
        <w:rPr>
          <w:rFonts w:cs="Arial"/>
        </w:rPr>
        <w:t xml:space="preserve">the </w:t>
      </w:r>
      <w:r w:rsidR="00262C03">
        <w:rPr>
          <w:rFonts w:cs="Arial"/>
        </w:rPr>
        <w:t xml:space="preserve">California Department of Fish and Wildlife </w:t>
      </w:r>
      <w:r w:rsidR="00DE47F0">
        <w:rPr>
          <w:rFonts w:cs="Arial"/>
        </w:rPr>
        <w:t>(</w:t>
      </w:r>
      <w:r w:rsidRPr="00EF0025">
        <w:rPr>
          <w:rFonts w:cs="Arial"/>
        </w:rPr>
        <w:t>including beavers)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(See Trapping Procedures Section).</w:t>
      </w:r>
    </w:p>
    <w:p w14:paraId="40608C0F" w14:textId="1E954455" w:rsidR="00946AFA" w:rsidRPr="00EF0025" w:rsidRDefault="00946AFA" w:rsidP="00946AFA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Muskrats </w:t>
      </w:r>
      <w:r w:rsidR="00CA0A4D" w:rsidRPr="00EF0025">
        <w:rPr>
          <w:rFonts w:ascii="Arial" w:hAnsi="Arial" w:cs="Arial"/>
          <w:sz w:val="24"/>
          <w:szCs w:val="24"/>
        </w:rPr>
        <w:t>do</w:t>
      </w:r>
      <w:r w:rsidRPr="00EF0025">
        <w:rPr>
          <w:rFonts w:ascii="Arial" w:hAnsi="Arial" w:cs="Arial"/>
          <w:sz w:val="24"/>
          <w:szCs w:val="24"/>
        </w:rPr>
        <w:t xml:space="preserve"> not require depredation permits for eradication (contact </w:t>
      </w:r>
      <w:r w:rsidR="00376CFA">
        <w:rPr>
          <w:rFonts w:ascii="Arial" w:hAnsi="Arial" w:cs="Arial"/>
          <w:sz w:val="24"/>
          <w:szCs w:val="24"/>
        </w:rPr>
        <w:t xml:space="preserve">the </w:t>
      </w:r>
      <w:r w:rsidRPr="00EF0025">
        <w:rPr>
          <w:rFonts w:ascii="Arial" w:hAnsi="Arial" w:cs="Arial"/>
          <w:sz w:val="24"/>
          <w:szCs w:val="24"/>
          <w:u w:val="single"/>
        </w:rPr>
        <w:t>local</w:t>
      </w:r>
      <w:r w:rsidRPr="00EF0025">
        <w:rPr>
          <w:rFonts w:ascii="Arial" w:hAnsi="Arial" w:cs="Arial"/>
          <w:sz w:val="24"/>
          <w:szCs w:val="24"/>
        </w:rPr>
        <w:t xml:space="preserve"> Fish and </w:t>
      </w:r>
      <w:r w:rsidR="00505530">
        <w:rPr>
          <w:rFonts w:ascii="Arial" w:hAnsi="Arial" w:cs="Arial"/>
          <w:sz w:val="24"/>
          <w:szCs w:val="24"/>
        </w:rPr>
        <w:t>Wildlife</w:t>
      </w:r>
      <w:r w:rsidR="00505530" w:rsidRPr="00EF0025">
        <w:rPr>
          <w:rFonts w:ascii="Arial" w:hAnsi="Arial" w:cs="Arial"/>
          <w:sz w:val="24"/>
          <w:szCs w:val="24"/>
        </w:rPr>
        <w:t xml:space="preserve"> </w:t>
      </w:r>
      <w:r w:rsidRPr="00EF0025">
        <w:rPr>
          <w:rFonts w:ascii="Arial" w:hAnsi="Arial" w:cs="Arial"/>
          <w:sz w:val="24"/>
          <w:szCs w:val="24"/>
        </w:rPr>
        <w:t>office for questions or details).</w:t>
      </w:r>
    </w:p>
    <w:p w14:paraId="52E9F596" w14:textId="6F74964A" w:rsidR="00946AFA" w:rsidRPr="00EF0025" w:rsidRDefault="00946AFA" w:rsidP="00946AFA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All pest control applicators should undergo “sensitivity training” to be able to recognize protected species (Fish and </w:t>
      </w:r>
      <w:r w:rsidR="00BB2366">
        <w:rPr>
          <w:rFonts w:ascii="Arial" w:hAnsi="Arial" w:cs="Arial"/>
          <w:sz w:val="24"/>
          <w:szCs w:val="24"/>
        </w:rPr>
        <w:t>Wildlife</w:t>
      </w:r>
      <w:r w:rsidRPr="00EF0025">
        <w:rPr>
          <w:rFonts w:ascii="Arial" w:hAnsi="Arial" w:cs="Arial"/>
          <w:sz w:val="24"/>
          <w:szCs w:val="24"/>
        </w:rPr>
        <w:t>).</w:t>
      </w:r>
    </w:p>
    <w:p w14:paraId="7B4BC9EE" w14:textId="46A5633B" w:rsidR="00AE17A8" w:rsidRPr="00EF0025" w:rsidRDefault="00946AFA" w:rsidP="00946AFA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Only persons properly trained or under </w:t>
      </w:r>
      <w:r w:rsidR="00781370" w:rsidRPr="00EF0025">
        <w:rPr>
          <w:rFonts w:ascii="Arial" w:hAnsi="Arial" w:cs="Arial"/>
          <w:sz w:val="24"/>
          <w:szCs w:val="24"/>
        </w:rPr>
        <w:t xml:space="preserve">the </w:t>
      </w:r>
      <w:r w:rsidRPr="00EF0025">
        <w:rPr>
          <w:rFonts w:ascii="Arial" w:hAnsi="Arial" w:cs="Arial"/>
          <w:sz w:val="24"/>
          <w:szCs w:val="24"/>
        </w:rPr>
        <w:t>direction of certified applicators (QAC) may perform pest control activities including gassing, gopher bombs, and poisoning by various means.</w:t>
      </w:r>
    </w:p>
    <w:p w14:paraId="6D9016EE" w14:textId="424069EB" w:rsidR="00946AFA" w:rsidRPr="00D57A3E" w:rsidRDefault="00946AFA" w:rsidP="00D57A3E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D57A3E">
        <w:rPr>
          <w:rFonts w:ascii="Arial" w:hAnsi="Arial" w:cs="Arial"/>
          <w:sz w:val="24"/>
          <w:szCs w:val="24"/>
        </w:rPr>
        <w:t>Rodent barriers prevent some rodent activity where other methods are not effective</w:t>
      </w:r>
      <w:r w:rsidR="00AE17A8" w:rsidRPr="00D57A3E">
        <w:rPr>
          <w:rFonts w:ascii="Arial" w:hAnsi="Arial" w:cs="Arial"/>
          <w:sz w:val="24"/>
          <w:szCs w:val="24"/>
        </w:rPr>
        <w:t xml:space="preserve"> (</w:t>
      </w:r>
      <w:r w:rsidR="00635898">
        <w:rPr>
          <w:rFonts w:ascii="Arial" w:hAnsi="Arial" w:cs="Arial"/>
          <w:sz w:val="24"/>
          <w:szCs w:val="24"/>
        </w:rPr>
        <w:t>t</w:t>
      </w:r>
      <w:r w:rsidRPr="00D57A3E">
        <w:rPr>
          <w:rFonts w:ascii="Arial" w:hAnsi="Arial" w:cs="Arial"/>
          <w:sz w:val="24"/>
          <w:szCs w:val="24"/>
        </w:rPr>
        <w:t>rench, then fill with concrete, adjacent to ditch bank).</w:t>
      </w:r>
    </w:p>
    <w:p w14:paraId="4BCC9375" w14:textId="7117766A" w:rsidR="00946AFA" w:rsidRPr="00EF0025" w:rsidRDefault="00946AFA" w:rsidP="0005520C">
      <w:pPr>
        <w:numPr>
          <w:ilvl w:val="0"/>
          <w:numId w:val="1"/>
        </w:numPr>
        <w:spacing w:after="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Owl boxes </w:t>
      </w:r>
      <w:r w:rsidR="00635898">
        <w:rPr>
          <w:rFonts w:cs="Arial"/>
        </w:rPr>
        <w:t>are</w:t>
      </w:r>
      <w:r w:rsidR="0011420C">
        <w:rPr>
          <w:rFonts w:cs="Arial"/>
        </w:rPr>
        <w:t xml:space="preserve"> another option. </w:t>
      </w:r>
      <w:r w:rsidR="00943AA0">
        <w:rPr>
          <w:rFonts w:cs="Arial"/>
        </w:rPr>
        <w:t>E</w:t>
      </w:r>
      <w:r w:rsidR="00E66337">
        <w:rPr>
          <w:rFonts w:cs="Arial"/>
        </w:rPr>
        <w:t xml:space="preserve">fficacy is </w:t>
      </w:r>
      <w:r w:rsidR="00943AA0">
        <w:rPr>
          <w:rFonts w:cs="Arial"/>
        </w:rPr>
        <w:t xml:space="preserve">not fully </w:t>
      </w:r>
      <w:r w:rsidR="00834572">
        <w:rPr>
          <w:rFonts w:cs="Arial"/>
        </w:rPr>
        <w:t>known</w:t>
      </w:r>
      <w:r w:rsidR="00131470">
        <w:rPr>
          <w:rFonts w:cs="Arial"/>
        </w:rPr>
        <w:t>, studies have shown some benefit for gophers, but not ground squirrels as they do not feed on them</w:t>
      </w:r>
      <w:r w:rsidR="0041061F" w:rsidRPr="00EF0025">
        <w:rPr>
          <w:rFonts w:cs="Arial"/>
        </w:rPr>
        <w:t>.</w:t>
      </w:r>
      <w:r w:rsidR="00BE42EF">
        <w:rPr>
          <w:rFonts w:cs="Arial"/>
        </w:rPr>
        <w:t xml:space="preserve"> They do require annual cleaning which requires N9</w:t>
      </w:r>
      <w:r w:rsidR="001048AD">
        <w:rPr>
          <w:rFonts w:cs="Arial"/>
        </w:rPr>
        <w:t>5 masks.</w:t>
      </w:r>
      <w:r w:rsidR="0075696B">
        <w:rPr>
          <w:rFonts w:cs="Arial"/>
        </w:rPr>
        <w:t xml:space="preserve"> Other rodent </w:t>
      </w:r>
      <w:r w:rsidR="00226FAC">
        <w:rPr>
          <w:rFonts w:cs="Arial"/>
        </w:rPr>
        <w:t>varieties</w:t>
      </w:r>
      <w:r w:rsidR="0075696B">
        <w:rPr>
          <w:rFonts w:cs="Arial"/>
        </w:rPr>
        <w:t xml:space="preserve"> in the area may also be negatively impacted, so caution is warranted when considering their use.</w:t>
      </w:r>
    </w:p>
    <w:p w14:paraId="0241D808" w14:textId="77777777" w:rsidR="00946AFA" w:rsidRPr="00946AFA" w:rsidRDefault="00946AFA" w:rsidP="0005520C">
      <w:pPr>
        <w:spacing w:after="0" w:line="240" w:lineRule="auto"/>
        <w:ind w:left="1080"/>
        <w:rPr>
          <w:rFonts w:cs="Arial"/>
          <w:sz w:val="22"/>
          <w:szCs w:val="22"/>
        </w:rPr>
      </w:pPr>
    </w:p>
    <w:p w14:paraId="33096D4B" w14:textId="77777777" w:rsidR="00946AFA" w:rsidRPr="00946AFA" w:rsidRDefault="00946AFA" w:rsidP="00946AFA">
      <w:pPr>
        <w:pStyle w:val="RCT1"/>
        <w:spacing w:after="120"/>
      </w:pPr>
      <w:r w:rsidRPr="00946AFA">
        <w:t>Inspection</w:t>
      </w:r>
    </w:p>
    <w:p w14:paraId="0BB2AD8B" w14:textId="77777777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Inspect banks and levees regularly for rodent activity.</w:t>
      </w:r>
    </w:p>
    <w:p w14:paraId="60B86910" w14:textId="583D11A7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Do </w:t>
      </w:r>
      <w:r w:rsidR="00635898">
        <w:rPr>
          <w:rFonts w:cs="Arial"/>
        </w:rPr>
        <w:t xml:space="preserve">a </w:t>
      </w:r>
      <w:r w:rsidRPr="00EF0025">
        <w:rPr>
          <w:rFonts w:cs="Arial"/>
        </w:rPr>
        <w:t xml:space="preserve">complete inspection at </w:t>
      </w:r>
      <w:r w:rsidR="00635898">
        <w:rPr>
          <w:rFonts w:cs="Arial"/>
        </w:rPr>
        <w:t xml:space="preserve">the </w:t>
      </w:r>
      <w:r w:rsidRPr="00EF0025">
        <w:rPr>
          <w:rFonts w:cs="Arial"/>
        </w:rPr>
        <w:t xml:space="preserve">end of </w:t>
      </w:r>
      <w:r w:rsidR="00781370" w:rsidRPr="00EF0025">
        <w:rPr>
          <w:rFonts w:cs="Arial"/>
        </w:rPr>
        <w:t xml:space="preserve">the </w:t>
      </w:r>
      <w:r w:rsidR="00635898" w:rsidRPr="00EF0025">
        <w:rPr>
          <w:rFonts w:cs="Arial"/>
        </w:rPr>
        <w:t>season</w:t>
      </w:r>
      <w:r w:rsidR="00635898">
        <w:rPr>
          <w:rFonts w:cs="Arial"/>
        </w:rPr>
        <w:t xml:space="preserve"> and</w:t>
      </w:r>
      <w:r w:rsidRPr="00EF0025">
        <w:rPr>
          <w:rFonts w:cs="Arial"/>
        </w:rPr>
        <w:t xml:space="preserve"> set priorities for maintenance before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>next water season.</w:t>
      </w:r>
    </w:p>
    <w:p w14:paraId="1DA3742A" w14:textId="77777777" w:rsidR="00946AFA" w:rsidRPr="00EF0025" w:rsidRDefault="00946AFA" w:rsidP="00946AFA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Animal burrows, once identified, should be excavated, inspected, and backfilled with compacted soil similar in material to the bank or levee.</w:t>
      </w:r>
    </w:p>
    <w:p w14:paraId="22AC3192" w14:textId="77777777" w:rsidR="00946AFA" w:rsidRPr="00EF0025" w:rsidRDefault="00946AFA" w:rsidP="0005520C">
      <w:pPr>
        <w:numPr>
          <w:ilvl w:val="0"/>
          <w:numId w:val="1"/>
        </w:numPr>
        <w:spacing w:after="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Boils should be investigated as a burrow. </w:t>
      </w:r>
    </w:p>
    <w:p w14:paraId="42F67E5D" w14:textId="77777777" w:rsidR="00946AFA" w:rsidRPr="00EF0025" w:rsidRDefault="00946AFA" w:rsidP="0005520C">
      <w:pPr>
        <w:spacing w:after="0" w:line="240" w:lineRule="auto"/>
        <w:rPr>
          <w:rFonts w:cs="Arial"/>
        </w:rPr>
      </w:pPr>
    </w:p>
    <w:p w14:paraId="055A84D7" w14:textId="7BF000DC" w:rsidR="00946AFA" w:rsidRPr="00EF0025" w:rsidRDefault="00D80516" w:rsidP="0005520C">
      <w:pPr>
        <w:pStyle w:val="RCT1"/>
      </w:pPr>
      <w:r w:rsidRPr="00EF0025">
        <w:t>ERADICATION</w:t>
      </w:r>
    </w:p>
    <w:p w14:paraId="7CA6D16B" w14:textId="77777777" w:rsidR="00946AFA" w:rsidRPr="00EF0025" w:rsidRDefault="00946AFA" w:rsidP="0005520C">
      <w:pPr>
        <w:spacing w:after="0" w:line="240" w:lineRule="auto"/>
        <w:rPr>
          <w:rFonts w:cs="Arial"/>
          <w:b/>
          <w:u w:val="single"/>
        </w:rPr>
      </w:pPr>
    </w:p>
    <w:p w14:paraId="26BCE13F" w14:textId="77777777" w:rsidR="00946AFA" w:rsidRPr="00EF0025" w:rsidRDefault="00946AFA" w:rsidP="00946AFA">
      <w:pPr>
        <w:pStyle w:val="RCT1"/>
        <w:spacing w:after="120"/>
      </w:pPr>
      <w:r w:rsidRPr="00EF0025">
        <w:t>Poison/Bait</w:t>
      </w:r>
    </w:p>
    <w:p w14:paraId="3719EC9A" w14:textId="68918A55" w:rsidR="00946AFA" w:rsidRPr="00EF0025" w:rsidRDefault="00946AFA" w:rsidP="00946AFA">
      <w:pPr>
        <w:pStyle w:val="RCT1"/>
        <w:numPr>
          <w:ilvl w:val="0"/>
          <w:numId w:val="18"/>
        </w:numPr>
        <w:spacing w:after="120"/>
        <w:rPr>
          <w:rFonts w:cs="Arial"/>
          <w:b w:val="0"/>
          <w:color w:val="auto"/>
          <w:u w:val="none"/>
        </w:rPr>
      </w:pPr>
      <w:r w:rsidRPr="00EF0025">
        <w:rPr>
          <w:rFonts w:cs="Arial"/>
          <w:b w:val="0"/>
          <w:color w:val="auto"/>
          <w:u w:val="none"/>
        </w:rPr>
        <w:t>Use of poisons and other hazardous materials shall be documented/logged</w:t>
      </w:r>
      <w:r w:rsidR="0041061F" w:rsidRPr="00EF0025">
        <w:rPr>
          <w:rFonts w:cs="Arial"/>
          <w:b w:val="0"/>
          <w:color w:val="auto"/>
          <w:u w:val="none"/>
        </w:rPr>
        <w:t xml:space="preserve">. </w:t>
      </w:r>
      <w:r w:rsidR="00635898">
        <w:rPr>
          <w:rFonts w:cs="Arial"/>
          <w:b w:val="0"/>
          <w:color w:val="auto"/>
          <w:u w:val="none"/>
        </w:rPr>
        <w:t xml:space="preserve">Complete a </w:t>
      </w:r>
      <w:r w:rsidRPr="00EF0025">
        <w:rPr>
          <w:rFonts w:cs="Arial"/>
          <w:b w:val="0"/>
          <w:color w:val="auto"/>
          <w:u w:val="none"/>
        </w:rPr>
        <w:t xml:space="preserve">Weed </w:t>
      </w:r>
      <w:r w:rsidR="00635898">
        <w:rPr>
          <w:rFonts w:cs="Arial"/>
          <w:b w:val="0"/>
          <w:color w:val="auto"/>
          <w:u w:val="none"/>
        </w:rPr>
        <w:t>and</w:t>
      </w:r>
      <w:r w:rsidRPr="00EF0025">
        <w:rPr>
          <w:rFonts w:cs="Arial"/>
          <w:b w:val="0"/>
          <w:color w:val="auto"/>
          <w:u w:val="none"/>
        </w:rPr>
        <w:t xml:space="preserve"> Pest Report – mile number and amount used.</w:t>
      </w:r>
    </w:p>
    <w:p w14:paraId="7896AB0E" w14:textId="639ED5FF" w:rsidR="00946AFA" w:rsidRPr="00EF0025" w:rsidRDefault="00946AFA" w:rsidP="00946AFA">
      <w:pPr>
        <w:numPr>
          <w:ilvl w:val="0"/>
          <w:numId w:val="18"/>
        </w:numPr>
        <w:spacing w:after="120" w:line="240" w:lineRule="auto"/>
        <w:rPr>
          <w:rFonts w:cs="Arial"/>
        </w:rPr>
      </w:pPr>
      <w:r w:rsidRPr="00EF0025">
        <w:rPr>
          <w:rFonts w:cs="Arial"/>
        </w:rPr>
        <w:t>Feed only active holes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This poison is expensive and there is no need to waste it.</w:t>
      </w:r>
    </w:p>
    <w:p w14:paraId="472D337E" w14:textId="4F983959" w:rsidR="00946AFA" w:rsidRDefault="00635898" w:rsidP="00946AFA">
      <w:pPr>
        <w:numPr>
          <w:ilvl w:val="0"/>
          <w:numId w:val="18"/>
        </w:numPr>
        <w:spacing w:after="120" w:line="240" w:lineRule="auto"/>
        <w:rPr>
          <w:rFonts w:cs="Arial"/>
        </w:rPr>
      </w:pPr>
      <w:r>
        <w:rPr>
          <w:rFonts w:cs="Arial"/>
        </w:rPr>
        <w:t>The b</w:t>
      </w:r>
      <w:r w:rsidR="00946AFA" w:rsidRPr="00EF0025">
        <w:rPr>
          <w:rFonts w:cs="Arial"/>
        </w:rPr>
        <w:t xml:space="preserve">ait station entrance cannot be larger than </w:t>
      </w:r>
      <w:r>
        <w:rPr>
          <w:rFonts w:cs="Arial"/>
        </w:rPr>
        <w:t>three</w:t>
      </w:r>
      <w:r w:rsidRPr="00EF0025">
        <w:rPr>
          <w:rFonts w:cs="Arial"/>
        </w:rPr>
        <w:t xml:space="preserve"> inches</w:t>
      </w:r>
      <w:r w:rsidR="00946AFA" w:rsidRPr="00EF0025">
        <w:rPr>
          <w:rFonts w:cs="Arial"/>
        </w:rPr>
        <w:t xml:space="preserve"> in diameter.</w:t>
      </w:r>
    </w:p>
    <w:p w14:paraId="567876F4" w14:textId="77777777" w:rsidR="00D80516" w:rsidRDefault="00D80516" w:rsidP="00D80516">
      <w:pPr>
        <w:rPr>
          <w:rFonts w:cs="Arial"/>
        </w:rPr>
      </w:pPr>
    </w:p>
    <w:p w14:paraId="69D179D2" w14:textId="17709E60" w:rsidR="00D80516" w:rsidRPr="00D80516" w:rsidRDefault="00D80516" w:rsidP="00D80516">
      <w:pPr>
        <w:rPr>
          <w:rFonts w:cs="Arial"/>
        </w:rPr>
        <w:sectPr w:rsidR="00D80516" w:rsidRPr="00D80516" w:rsidSect="00BC4A10">
          <w:footerReference w:type="first" r:id="rId17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2C1D48E8" w14:textId="1B21B348" w:rsidR="00946AFA" w:rsidRDefault="00946AFA" w:rsidP="003E46E0">
      <w:pPr>
        <w:numPr>
          <w:ilvl w:val="0"/>
          <w:numId w:val="18"/>
        </w:numPr>
        <w:spacing w:after="120" w:line="240" w:lineRule="auto"/>
        <w:rPr>
          <w:rFonts w:cs="Arial"/>
        </w:rPr>
      </w:pPr>
      <w:r w:rsidRPr="00EF0025">
        <w:rPr>
          <w:rFonts w:cs="Arial"/>
        </w:rPr>
        <w:lastRenderedPageBreak/>
        <w:t>Poison grain-timing is critical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 xml:space="preserve">Follow </w:t>
      </w:r>
      <w:r w:rsidR="0084646B">
        <w:rPr>
          <w:rFonts w:cs="Arial"/>
        </w:rPr>
        <w:t xml:space="preserve">the </w:t>
      </w:r>
      <w:r w:rsidRPr="00EF0025">
        <w:rPr>
          <w:rFonts w:cs="Arial"/>
        </w:rPr>
        <w:t xml:space="preserve">recommended procedures for </w:t>
      </w:r>
      <w:r w:rsidR="0084646B">
        <w:rPr>
          <w:rFonts w:cs="Arial"/>
        </w:rPr>
        <w:t xml:space="preserve">the </w:t>
      </w:r>
      <w:r w:rsidRPr="00EF0025">
        <w:rPr>
          <w:rFonts w:cs="Arial"/>
        </w:rPr>
        <w:t>material</w:t>
      </w:r>
      <w:r w:rsidR="00C45018">
        <w:rPr>
          <w:rFonts w:cs="Arial"/>
        </w:rPr>
        <w:t xml:space="preserve">. </w:t>
      </w:r>
      <w:r w:rsidR="00AB59CB">
        <w:rPr>
          <w:rFonts w:cs="Arial"/>
        </w:rPr>
        <w:t>Poison</w:t>
      </w:r>
      <w:r w:rsidR="00A450BB">
        <w:rPr>
          <w:rFonts w:cs="Arial"/>
        </w:rPr>
        <w:t xml:space="preserve"> i</w:t>
      </w:r>
      <w:r w:rsidR="00E8754E">
        <w:rPr>
          <w:rFonts w:cs="Arial"/>
        </w:rPr>
        <w:t xml:space="preserve">s </w:t>
      </w:r>
      <w:r w:rsidR="00A450BB">
        <w:rPr>
          <w:rFonts w:cs="Arial"/>
        </w:rPr>
        <w:t xml:space="preserve">typically </w:t>
      </w:r>
      <w:r w:rsidR="00E8754E">
        <w:rPr>
          <w:rFonts w:cs="Arial"/>
        </w:rPr>
        <w:t xml:space="preserve">more </w:t>
      </w:r>
      <w:r w:rsidRPr="00EF0025">
        <w:rPr>
          <w:rFonts w:cs="Arial"/>
        </w:rPr>
        <w:t>effective</w:t>
      </w:r>
      <w:r w:rsidR="00E8754E">
        <w:rPr>
          <w:rFonts w:cs="Arial"/>
        </w:rPr>
        <w:t xml:space="preserve"> when other food </w:t>
      </w:r>
      <w:r w:rsidR="00A8109C">
        <w:rPr>
          <w:rFonts w:cs="Arial"/>
        </w:rPr>
        <w:t>supplies are</w:t>
      </w:r>
      <w:r w:rsidR="00E8754E">
        <w:rPr>
          <w:rFonts w:cs="Arial"/>
        </w:rPr>
        <w:t xml:space="preserve"> limited.</w:t>
      </w:r>
    </w:p>
    <w:p w14:paraId="7A82C7D7" w14:textId="20F77433" w:rsidR="003E46E0" w:rsidRPr="00335942" w:rsidRDefault="003E46E0" w:rsidP="00335942">
      <w:pPr>
        <w:pStyle w:val="ListParagraph"/>
        <w:numPr>
          <w:ilvl w:val="0"/>
          <w:numId w:val="18"/>
        </w:numPr>
        <w:rPr>
          <w:rFonts w:ascii="Arial" w:eastAsiaTheme="minorHAnsi" w:hAnsi="Arial" w:cs="Arial"/>
          <w:sz w:val="24"/>
          <w:szCs w:val="24"/>
        </w:rPr>
      </w:pPr>
      <w:r w:rsidRPr="00335942">
        <w:rPr>
          <w:rFonts w:ascii="Arial" w:hAnsi="Arial" w:cs="Arial"/>
          <w:sz w:val="24"/>
          <w:szCs w:val="24"/>
        </w:rPr>
        <w:t xml:space="preserve">Diphacinone </w:t>
      </w:r>
      <w:r w:rsidR="001D322F">
        <w:rPr>
          <w:rFonts w:ascii="Arial" w:hAnsi="Arial" w:cs="Arial"/>
          <w:sz w:val="24"/>
          <w:szCs w:val="24"/>
        </w:rPr>
        <w:t>and</w:t>
      </w:r>
      <w:r w:rsidR="00D21B7C" w:rsidRPr="00335942">
        <w:rPr>
          <w:rFonts w:ascii="Arial" w:hAnsi="Arial" w:cs="Arial"/>
          <w:sz w:val="24"/>
          <w:szCs w:val="24"/>
        </w:rPr>
        <w:t xml:space="preserve"> </w:t>
      </w:r>
      <w:r w:rsidR="0084646B">
        <w:rPr>
          <w:rFonts w:ascii="Arial" w:hAnsi="Arial" w:cs="Arial"/>
          <w:sz w:val="24"/>
          <w:szCs w:val="24"/>
        </w:rPr>
        <w:t>C</w:t>
      </w:r>
      <w:r w:rsidR="00D21B7C" w:rsidRPr="00335942">
        <w:rPr>
          <w:rFonts w:ascii="Arial" w:hAnsi="Arial" w:cs="Arial"/>
          <w:sz w:val="24"/>
          <w:szCs w:val="24"/>
        </w:rPr>
        <w:t>hlorophacino</w:t>
      </w:r>
      <w:r w:rsidR="00EB3F76" w:rsidRPr="00335942">
        <w:rPr>
          <w:rFonts w:ascii="Arial" w:hAnsi="Arial" w:cs="Arial"/>
          <w:sz w:val="24"/>
          <w:szCs w:val="24"/>
        </w:rPr>
        <w:t>ne work well for ground squirrels</w:t>
      </w:r>
      <w:r w:rsidRPr="00335942">
        <w:rPr>
          <w:rFonts w:ascii="Arial" w:hAnsi="Arial" w:cs="Arial"/>
          <w:sz w:val="24"/>
          <w:szCs w:val="24"/>
        </w:rPr>
        <w:t xml:space="preserve"> in rural/remote areas.</w:t>
      </w:r>
      <w:r w:rsidR="00EB3F76" w:rsidRPr="00335942">
        <w:rPr>
          <w:rFonts w:ascii="Arial" w:hAnsi="Arial" w:cs="Arial"/>
          <w:sz w:val="24"/>
          <w:szCs w:val="24"/>
        </w:rPr>
        <w:t xml:space="preserve"> </w:t>
      </w:r>
      <w:r w:rsidR="00FE1549" w:rsidRPr="00335942">
        <w:rPr>
          <w:rFonts w:ascii="Arial" w:hAnsi="Arial" w:cs="Arial"/>
          <w:sz w:val="24"/>
          <w:szCs w:val="24"/>
        </w:rPr>
        <w:t xml:space="preserve">For </w:t>
      </w:r>
      <w:r w:rsidR="00FE1549" w:rsidRPr="00335942">
        <w:rPr>
          <w:rFonts w:ascii="Arial" w:eastAsiaTheme="minorHAnsi" w:hAnsi="Arial" w:cs="Arial"/>
          <w:sz w:val="24"/>
          <w:szCs w:val="24"/>
        </w:rPr>
        <w:t xml:space="preserve">gophers, </w:t>
      </w:r>
      <w:r w:rsidR="0084646B">
        <w:rPr>
          <w:rFonts w:ascii="Arial" w:eastAsiaTheme="minorHAnsi" w:hAnsi="Arial" w:cs="Arial"/>
          <w:sz w:val="24"/>
          <w:szCs w:val="24"/>
        </w:rPr>
        <w:t>S</w:t>
      </w:r>
      <w:r w:rsidR="00FE1549" w:rsidRPr="00335942">
        <w:rPr>
          <w:rFonts w:ascii="Arial" w:eastAsiaTheme="minorHAnsi" w:hAnsi="Arial" w:cs="Arial"/>
          <w:sz w:val="24"/>
          <w:szCs w:val="24"/>
        </w:rPr>
        <w:t>trychnine</w:t>
      </w:r>
      <w:r w:rsidR="003105EC" w:rsidRPr="00335942">
        <w:rPr>
          <w:rFonts w:ascii="Arial" w:eastAsiaTheme="minorHAnsi" w:hAnsi="Arial" w:cs="Arial"/>
          <w:sz w:val="24"/>
          <w:szCs w:val="24"/>
        </w:rPr>
        <w:t xml:space="preserve"> is the </w:t>
      </w:r>
      <w:r w:rsidR="004D4D65" w:rsidRPr="00335942">
        <w:rPr>
          <w:rFonts w:ascii="Arial" w:eastAsiaTheme="minorHAnsi" w:hAnsi="Arial" w:cs="Arial"/>
          <w:sz w:val="24"/>
          <w:szCs w:val="24"/>
        </w:rPr>
        <w:t xml:space="preserve">most </w:t>
      </w:r>
      <w:r w:rsidR="003105EC" w:rsidRPr="00335942">
        <w:rPr>
          <w:rFonts w:ascii="Arial" w:eastAsiaTheme="minorHAnsi" w:hAnsi="Arial" w:cs="Arial"/>
          <w:sz w:val="24"/>
          <w:szCs w:val="24"/>
        </w:rPr>
        <w:t>effective</w:t>
      </w:r>
      <w:r w:rsidR="0096101B" w:rsidRPr="00335942">
        <w:rPr>
          <w:rFonts w:ascii="Arial" w:eastAsiaTheme="minorHAnsi" w:hAnsi="Arial" w:cs="Arial"/>
          <w:sz w:val="24"/>
          <w:szCs w:val="24"/>
        </w:rPr>
        <w:t xml:space="preserve"> and can only legally be used underground in gopher burrows</w:t>
      </w:r>
      <w:r w:rsidR="003105EC" w:rsidRPr="00335942">
        <w:rPr>
          <w:rFonts w:ascii="Arial" w:eastAsiaTheme="minorHAnsi" w:hAnsi="Arial" w:cs="Arial"/>
          <w:sz w:val="24"/>
          <w:szCs w:val="24"/>
        </w:rPr>
        <w:t>.</w:t>
      </w:r>
    </w:p>
    <w:p w14:paraId="06FE8B2F" w14:textId="190CFFF8" w:rsidR="00F57F9E" w:rsidRPr="00F57F9E" w:rsidRDefault="0005520C" w:rsidP="00681076">
      <w:pPr>
        <w:numPr>
          <w:ilvl w:val="0"/>
          <w:numId w:val="18"/>
        </w:numPr>
        <w:spacing w:after="120" w:line="240" w:lineRule="auto"/>
        <w:rPr>
          <w:rFonts w:cs="Arial"/>
        </w:rPr>
      </w:pPr>
      <w:r w:rsidRPr="00F57F9E">
        <w:rPr>
          <w:rFonts w:cs="Arial"/>
        </w:rPr>
        <w:t xml:space="preserve">When putting out </w:t>
      </w:r>
      <w:r w:rsidR="00781370" w:rsidRPr="00F57F9E">
        <w:rPr>
          <w:rFonts w:cs="Arial"/>
        </w:rPr>
        <w:t xml:space="preserve">the </w:t>
      </w:r>
      <w:r w:rsidRPr="00F57F9E">
        <w:rPr>
          <w:rFonts w:cs="Arial"/>
        </w:rPr>
        <w:t>station in early spring</w:t>
      </w:r>
      <w:r w:rsidR="003524C1" w:rsidRPr="00F57F9E">
        <w:rPr>
          <w:rFonts w:cs="Arial"/>
        </w:rPr>
        <w:t>,</w:t>
      </w:r>
      <w:r w:rsidRPr="00F57F9E">
        <w:rPr>
          <w:rFonts w:cs="Arial"/>
        </w:rPr>
        <w:t xml:space="preserve"> take </w:t>
      </w:r>
      <w:r w:rsidR="00781370" w:rsidRPr="00F57F9E">
        <w:rPr>
          <w:rFonts w:cs="Arial"/>
        </w:rPr>
        <w:t xml:space="preserve">a </w:t>
      </w:r>
      <w:r w:rsidRPr="00F57F9E">
        <w:rPr>
          <w:rFonts w:cs="Arial"/>
        </w:rPr>
        <w:t xml:space="preserve">pad, </w:t>
      </w:r>
      <w:r w:rsidR="00376CFA">
        <w:rPr>
          <w:rFonts w:cs="Arial"/>
        </w:rPr>
        <w:t xml:space="preserve">and </w:t>
      </w:r>
      <w:r w:rsidRPr="00F57F9E">
        <w:rPr>
          <w:rFonts w:cs="Arial"/>
        </w:rPr>
        <w:t>pencil, record mile numbers, and number of stations.</w:t>
      </w:r>
    </w:p>
    <w:p w14:paraId="5E1C4E21" w14:textId="5031946E" w:rsidR="0005520C" w:rsidRPr="00EF0025" w:rsidRDefault="0005520C" w:rsidP="0005520C">
      <w:pPr>
        <w:numPr>
          <w:ilvl w:val="1"/>
          <w:numId w:val="18"/>
        </w:numPr>
        <w:spacing w:after="120" w:line="240" w:lineRule="auto"/>
        <w:rPr>
          <w:rFonts w:cs="Arial"/>
        </w:rPr>
      </w:pPr>
      <w:r w:rsidRPr="00EF0025">
        <w:rPr>
          <w:rFonts w:cs="Arial"/>
        </w:rPr>
        <w:t>Example: Mi. 120.05 o/p side to 127.68 = 13 stations.</w:t>
      </w:r>
    </w:p>
    <w:p w14:paraId="5FADD886" w14:textId="2B5878F4" w:rsidR="0005520C" w:rsidRPr="00EF0025" w:rsidRDefault="0005520C" w:rsidP="0005520C">
      <w:pPr>
        <w:spacing w:after="0" w:line="240" w:lineRule="auto"/>
        <w:rPr>
          <w:rFonts w:cs="Arial"/>
        </w:rPr>
      </w:pPr>
    </w:p>
    <w:p w14:paraId="04E84A63" w14:textId="203B5982" w:rsidR="003E46E0" w:rsidRPr="00EF0025" w:rsidRDefault="0084646B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>
        <w:rPr>
          <w:rFonts w:cs="Arial"/>
        </w:rPr>
        <w:t>The a</w:t>
      </w:r>
      <w:r w:rsidR="004D4D65">
        <w:rPr>
          <w:rFonts w:cs="Arial"/>
        </w:rPr>
        <w:t>mount of bait used will vary depending on</w:t>
      </w:r>
      <w:r>
        <w:rPr>
          <w:rFonts w:cs="Arial"/>
        </w:rPr>
        <w:t xml:space="preserve"> the</w:t>
      </w:r>
      <w:r w:rsidR="004D4D65">
        <w:rPr>
          <w:rFonts w:cs="Arial"/>
        </w:rPr>
        <w:t xml:space="preserve"> size of </w:t>
      </w:r>
      <w:r>
        <w:rPr>
          <w:rFonts w:cs="Arial"/>
        </w:rPr>
        <w:t xml:space="preserve">the </w:t>
      </w:r>
      <w:r w:rsidR="004D4D65">
        <w:rPr>
          <w:rFonts w:cs="Arial"/>
        </w:rPr>
        <w:t>bait station</w:t>
      </w:r>
      <w:r w:rsidR="00BF4722">
        <w:rPr>
          <w:rFonts w:cs="Arial"/>
        </w:rPr>
        <w:t xml:space="preserve">. A good place to start is </w:t>
      </w:r>
      <w:r w:rsidR="004E1CD7">
        <w:rPr>
          <w:rFonts w:cs="Arial"/>
        </w:rPr>
        <w:t>to p</w:t>
      </w:r>
      <w:r w:rsidR="003E46E0" w:rsidRPr="00EF0025">
        <w:rPr>
          <w:rFonts w:cs="Arial"/>
        </w:rPr>
        <w:t xml:space="preserve">ut in 3 - 4 cups when setting out </w:t>
      </w:r>
      <w:r w:rsidR="00781370" w:rsidRPr="00EF0025">
        <w:rPr>
          <w:rFonts w:cs="Arial"/>
        </w:rPr>
        <w:t xml:space="preserve">the </w:t>
      </w:r>
      <w:r w:rsidR="003E46E0" w:rsidRPr="00EF0025">
        <w:rPr>
          <w:rFonts w:cs="Arial"/>
        </w:rPr>
        <w:t xml:space="preserve">station and </w:t>
      </w:r>
      <w:r w:rsidR="006045B2">
        <w:rPr>
          <w:rFonts w:cs="Arial"/>
        </w:rPr>
        <w:t>then check</w:t>
      </w:r>
      <w:r w:rsidR="003E46E0" w:rsidRPr="00EF0025">
        <w:rPr>
          <w:rFonts w:cs="Arial"/>
        </w:rPr>
        <w:t xml:space="preserve"> every other day.</w:t>
      </w:r>
    </w:p>
    <w:p w14:paraId="5E7A76D4" w14:textId="733B9DBA" w:rsidR="003E46E0" w:rsidRPr="00EF0025" w:rsidRDefault="000737C6" w:rsidP="003E46E0">
      <w:pPr>
        <w:numPr>
          <w:ilvl w:val="1"/>
          <w:numId w:val="1"/>
        </w:numPr>
        <w:spacing w:after="120" w:line="240" w:lineRule="auto"/>
        <w:ind w:left="1440"/>
        <w:rPr>
          <w:rFonts w:cs="Arial"/>
        </w:rPr>
      </w:pPr>
      <w:r>
        <w:rPr>
          <w:rFonts w:cs="Arial"/>
        </w:rPr>
        <w:t xml:space="preserve">Do not let it run out of bait </w:t>
      </w:r>
      <w:r w:rsidR="001306DE">
        <w:rPr>
          <w:rFonts w:cs="Arial"/>
        </w:rPr>
        <w:t xml:space="preserve">for more than </w:t>
      </w:r>
      <w:r w:rsidR="0084646B">
        <w:rPr>
          <w:rFonts w:cs="Arial"/>
        </w:rPr>
        <w:t>three</w:t>
      </w:r>
      <w:r w:rsidR="00690A4A">
        <w:rPr>
          <w:rFonts w:cs="Arial"/>
        </w:rPr>
        <w:t xml:space="preserve"> days</w:t>
      </w:r>
      <w:r w:rsidR="007750AB">
        <w:rPr>
          <w:rFonts w:cs="Arial"/>
        </w:rPr>
        <w:t>.</w:t>
      </w:r>
      <w:r w:rsidR="006837B3">
        <w:rPr>
          <w:rFonts w:cs="Arial"/>
        </w:rPr>
        <w:t xml:space="preserve"> </w:t>
      </w:r>
      <w:r w:rsidR="004915CA">
        <w:rPr>
          <w:rFonts w:cs="Arial"/>
        </w:rPr>
        <w:t>It</w:t>
      </w:r>
      <w:r w:rsidR="0084646B">
        <w:rPr>
          <w:rFonts w:cs="Arial"/>
        </w:rPr>
        <w:t xml:space="preserve"> is </w:t>
      </w:r>
      <w:r w:rsidR="004915CA">
        <w:rPr>
          <w:rFonts w:cs="Arial"/>
        </w:rPr>
        <w:t xml:space="preserve">important </w:t>
      </w:r>
      <w:r w:rsidR="008A726E">
        <w:rPr>
          <w:rFonts w:cs="Arial"/>
        </w:rPr>
        <w:t>to maintain a constant bait supply</w:t>
      </w:r>
      <w:r w:rsidR="007750AB">
        <w:rPr>
          <w:rFonts w:cs="Arial"/>
        </w:rPr>
        <w:t xml:space="preserve"> for maximum effectiveness</w:t>
      </w:r>
      <w:r w:rsidR="008A726E">
        <w:rPr>
          <w:rFonts w:cs="Arial"/>
        </w:rPr>
        <w:t>.</w:t>
      </w:r>
    </w:p>
    <w:p w14:paraId="1B2D8C11" w14:textId="22C493C1" w:rsidR="003E46E0" w:rsidRPr="00EF0025" w:rsidRDefault="003E46E0" w:rsidP="003E46E0">
      <w:pPr>
        <w:numPr>
          <w:ilvl w:val="1"/>
          <w:numId w:val="1"/>
        </w:numPr>
        <w:spacing w:after="120" w:line="240" w:lineRule="auto"/>
        <w:ind w:left="1440"/>
        <w:rPr>
          <w:rFonts w:cs="Arial"/>
        </w:rPr>
      </w:pPr>
      <w:r w:rsidRPr="00EF0025">
        <w:rPr>
          <w:rFonts w:cs="Arial"/>
        </w:rPr>
        <w:t xml:space="preserve">Cover fill tube with </w:t>
      </w:r>
      <w:r w:rsidR="00376CFA">
        <w:rPr>
          <w:rFonts w:cs="Arial"/>
        </w:rPr>
        <w:t xml:space="preserve">a </w:t>
      </w:r>
      <w:r w:rsidR="008A726E">
        <w:rPr>
          <w:rFonts w:cs="Arial"/>
        </w:rPr>
        <w:t>cap</w:t>
      </w:r>
      <w:r w:rsidRPr="00EF0025">
        <w:rPr>
          <w:rFonts w:cs="Arial"/>
        </w:rPr>
        <w:t xml:space="preserve"> to keep out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>rain.</w:t>
      </w:r>
    </w:p>
    <w:p w14:paraId="3D6334FA" w14:textId="47F85A32" w:rsidR="003E46E0" w:rsidRPr="00EF0025" w:rsidRDefault="003E46E0" w:rsidP="003E46E0">
      <w:pPr>
        <w:numPr>
          <w:ilvl w:val="1"/>
          <w:numId w:val="1"/>
        </w:numPr>
        <w:spacing w:after="120" w:line="240" w:lineRule="auto"/>
        <w:ind w:left="1440"/>
        <w:rPr>
          <w:rFonts w:cs="Arial"/>
        </w:rPr>
      </w:pPr>
      <w:r w:rsidRPr="00EF0025">
        <w:rPr>
          <w:rFonts w:cs="Arial"/>
        </w:rPr>
        <w:t xml:space="preserve">Clean up any spill, put </w:t>
      </w:r>
      <w:r w:rsidR="00781370" w:rsidRPr="00EF0025">
        <w:rPr>
          <w:rFonts w:cs="Arial"/>
        </w:rPr>
        <w:t xml:space="preserve">it </w:t>
      </w:r>
      <w:r w:rsidRPr="00EF0025">
        <w:rPr>
          <w:rFonts w:cs="Arial"/>
        </w:rPr>
        <w:t xml:space="preserve">in </w:t>
      </w:r>
      <w:r w:rsidR="00781370" w:rsidRPr="00EF0025">
        <w:rPr>
          <w:rFonts w:cs="Arial"/>
        </w:rPr>
        <w:t xml:space="preserve">a </w:t>
      </w:r>
      <w:r w:rsidRPr="00EF0025">
        <w:rPr>
          <w:rFonts w:cs="Arial"/>
        </w:rPr>
        <w:t>bucket, or bury it.</w:t>
      </w:r>
    </w:p>
    <w:p w14:paraId="21F43BA1" w14:textId="20B61B5B" w:rsidR="003E46E0" w:rsidRPr="00EF0025" w:rsidRDefault="0084646B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>
        <w:rPr>
          <w:rFonts w:cs="Arial"/>
        </w:rPr>
        <w:t>W</w:t>
      </w:r>
      <w:r w:rsidR="003E46E0" w:rsidRPr="00EF0025">
        <w:rPr>
          <w:rFonts w:cs="Arial"/>
        </w:rPr>
        <w:t xml:space="preserve">eigh any partial bucket and record on </w:t>
      </w:r>
      <w:r>
        <w:rPr>
          <w:rFonts w:cs="Arial"/>
        </w:rPr>
        <w:t xml:space="preserve">the </w:t>
      </w:r>
      <w:r w:rsidR="003E46E0" w:rsidRPr="00EF0025">
        <w:rPr>
          <w:rFonts w:cs="Arial"/>
        </w:rPr>
        <w:t xml:space="preserve">top of </w:t>
      </w:r>
      <w:r w:rsidR="00781370" w:rsidRPr="00EF0025">
        <w:rPr>
          <w:rFonts w:cs="Arial"/>
        </w:rPr>
        <w:t xml:space="preserve">the </w:t>
      </w:r>
      <w:r w:rsidR="003E46E0" w:rsidRPr="00EF0025">
        <w:rPr>
          <w:rFonts w:cs="Arial"/>
        </w:rPr>
        <w:t xml:space="preserve">bucket with </w:t>
      </w:r>
      <w:r w:rsidR="00781370" w:rsidRPr="00EF0025">
        <w:rPr>
          <w:rFonts w:cs="Arial"/>
        </w:rPr>
        <w:t xml:space="preserve">a </w:t>
      </w:r>
      <w:r w:rsidR="003E46E0" w:rsidRPr="00EF0025">
        <w:rPr>
          <w:rFonts w:cs="Arial"/>
        </w:rPr>
        <w:t>flow pen how much is left for inventory purpose</w:t>
      </w:r>
      <w:r w:rsidR="00781370" w:rsidRPr="00EF0025">
        <w:rPr>
          <w:rFonts w:cs="Arial"/>
        </w:rPr>
        <w:t>s</w:t>
      </w:r>
      <w:r w:rsidR="0041061F" w:rsidRPr="00EF0025">
        <w:rPr>
          <w:rFonts w:cs="Arial"/>
        </w:rPr>
        <w:t xml:space="preserve">. </w:t>
      </w:r>
      <w:r w:rsidR="003E46E0" w:rsidRPr="00EF0025">
        <w:rPr>
          <w:rFonts w:cs="Arial"/>
        </w:rPr>
        <w:t>Know the weight of a full bucket.</w:t>
      </w:r>
    </w:p>
    <w:p w14:paraId="31A05D0A" w14:textId="08CD81BD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Keep bait stations full</w:t>
      </w:r>
      <w:r w:rsidR="0041061F" w:rsidRPr="00EF0025">
        <w:rPr>
          <w:rFonts w:cs="Arial"/>
        </w:rPr>
        <w:t xml:space="preserve">. </w:t>
      </w:r>
      <w:r w:rsidR="0084646B">
        <w:rPr>
          <w:rFonts w:cs="Arial"/>
        </w:rPr>
        <w:t>Rodents m</w:t>
      </w:r>
      <w:r w:rsidRPr="00EF0025">
        <w:rPr>
          <w:rFonts w:cs="Arial"/>
        </w:rPr>
        <w:t>ust eat</w:t>
      </w:r>
      <w:r w:rsidR="0084646B">
        <w:rPr>
          <w:rFonts w:cs="Arial"/>
        </w:rPr>
        <w:t xml:space="preserve"> for</w:t>
      </w:r>
      <w:r w:rsidRPr="00EF0025">
        <w:rPr>
          <w:rFonts w:cs="Arial"/>
        </w:rPr>
        <w:t xml:space="preserve"> 3 - 4 days to be effective</w:t>
      </w:r>
      <w:r w:rsidR="0041061F" w:rsidRPr="00EF0025">
        <w:rPr>
          <w:rFonts w:cs="Arial"/>
        </w:rPr>
        <w:t xml:space="preserve">. </w:t>
      </w:r>
    </w:p>
    <w:p w14:paraId="701E2265" w14:textId="31834C54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When bringing in bait stations in the fall, they should be cleaned out and old bait put in </w:t>
      </w:r>
      <w:r w:rsidR="00781370" w:rsidRPr="00EF0025">
        <w:rPr>
          <w:rFonts w:cs="Arial"/>
        </w:rPr>
        <w:t xml:space="preserve">a </w:t>
      </w:r>
      <w:r w:rsidRPr="00EF0025">
        <w:rPr>
          <w:rFonts w:cs="Arial"/>
        </w:rPr>
        <w:t xml:space="preserve">container and disposed of in </w:t>
      </w:r>
      <w:r w:rsidR="00781370" w:rsidRPr="00EF0025">
        <w:rPr>
          <w:rFonts w:cs="Arial"/>
        </w:rPr>
        <w:t xml:space="preserve">an </w:t>
      </w:r>
      <w:r w:rsidRPr="00EF0025">
        <w:rPr>
          <w:rFonts w:cs="Arial"/>
        </w:rPr>
        <w:t>approved manner.</w:t>
      </w:r>
    </w:p>
    <w:p w14:paraId="4F1A6DC2" w14:textId="067EA10E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Use proper bait for application, broadcast v</w:t>
      </w:r>
      <w:r w:rsidR="0084646B">
        <w:rPr>
          <w:rFonts w:cs="Arial"/>
        </w:rPr>
        <w:t xml:space="preserve">ersus </w:t>
      </w:r>
      <w:r w:rsidRPr="00EF0025">
        <w:rPr>
          <w:rFonts w:cs="Arial"/>
        </w:rPr>
        <w:t xml:space="preserve">bait station. </w:t>
      </w:r>
    </w:p>
    <w:p w14:paraId="43F18910" w14:textId="1F035D77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Pest baiting must occur for </w:t>
      </w:r>
      <w:r w:rsidR="0084646B" w:rsidRPr="00EF0025">
        <w:rPr>
          <w:rFonts w:cs="Arial"/>
        </w:rPr>
        <w:t>a period</w:t>
      </w:r>
      <w:r w:rsidRPr="00EF0025">
        <w:rPr>
          <w:rFonts w:cs="Arial"/>
        </w:rPr>
        <w:t xml:space="preserve"> to allow necessary feeding</w:t>
      </w:r>
      <w:r w:rsidR="0041061F" w:rsidRPr="00EF0025">
        <w:rPr>
          <w:rFonts w:cs="Arial"/>
        </w:rPr>
        <w:t xml:space="preserve">. </w:t>
      </w:r>
      <w:r w:rsidR="00C36E60">
        <w:rPr>
          <w:rFonts w:cs="Arial"/>
        </w:rPr>
        <w:t>Late spring</w:t>
      </w:r>
      <w:r w:rsidR="001F208F">
        <w:rPr>
          <w:rFonts w:cs="Arial"/>
        </w:rPr>
        <w:t xml:space="preserve"> through fall</w:t>
      </w:r>
      <w:r w:rsidR="00C36E60" w:rsidRPr="00EF0025">
        <w:rPr>
          <w:rFonts w:cs="Arial"/>
        </w:rPr>
        <w:t xml:space="preserve"> </w:t>
      </w:r>
      <w:r w:rsidRPr="00EF0025">
        <w:rPr>
          <w:rFonts w:cs="Arial"/>
        </w:rPr>
        <w:t xml:space="preserve">works </w:t>
      </w:r>
      <w:r w:rsidR="0084646B" w:rsidRPr="00EF0025">
        <w:rPr>
          <w:rFonts w:cs="Arial"/>
        </w:rPr>
        <w:t>best</w:t>
      </w:r>
      <w:r w:rsidR="0084646B">
        <w:rPr>
          <w:rFonts w:cs="Arial"/>
        </w:rPr>
        <w:t xml:space="preserve"> when</w:t>
      </w:r>
      <w:r w:rsidR="005D7C36">
        <w:rPr>
          <w:rFonts w:cs="Arial"/>
        </w:rPr>
        <w:t xml:space="preserve"> there is less green vegetation.</w:t>
      </w:r>
    </w:p>
    <w:p w14:paraId="2423FFA2" w14:textId="77777777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Broadcasting bait sometimes works better, but some crops do not allow this practice. </w:t>
      </w:r>
    </w:p>
    <w:p w14:paraId="1412B502" w14:textId="5CFABEF3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Use a </w:t>
      </w:r>
      <w:r w:rsidR="00E2641F">
        <w:rPr>
          <w:rFonts w:cs="Arial"/>
        </w:rPr>
        <w:t xml:space="preserve">properly calibrated </w:t>
      </w:r>
      <w:r w:rsidRPr="00EF0025">
        <w:rPr>
          <w:rFonts w:cs="Arial"/>
        </w:rPr>
        <w:t xml:space="preserve">seed spreader to broadcast poison bait (for scavenging squirrels). </w:t>
      </w:r>
    </w:p>
    <w:p w14:paraId="2CB6C852" w14:textId="30377E56" w:rsidR="003E46E0" w:rsidRPr="00EF0025" w:rsidRDefault="003E46E0" w:rsidP="00390B1C">
      <w:pPr>
        <w:numPr>
          <w:ilvl w:val="0"/>
          <w:numId w:val="1"/>
        </w:numPr>
        <w:spacing w:after="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Broadcast bait </w:t>
      </w:r>
      <w:r w:rsidR="003524C1">
        <w:rPr>
          <w:rFonts w:cs="Arial"/>
        </w:rPr>
        <w:t xml:space="preserve">up to </w:t>
      </w:r>
      <w:r w:rsidRPr="00EF0025">
        <w:rPr>
          <w:rFonts w:cs="Arial"/>
        </w:rPr>
        <w:t xml:space="preserve">20-feet from </w:t>
      </w:r>
      <w:r w:rsidR="00781370" w:rsidRPr="00EF0025">
        <w:rPr>
          <w:rFonts w:cs="Arial"/>
        </w:rPr>
        <w:t xml:space="preserve">the </w:t>
      </w:r>
      <w:r w:rsidRPr="00EF0025">
        <w:rPr>
          <w:rFonts w:cs="Arial"/>
        </w:rPr>
        <w:t xml:space="preserve">hole. </w:t>
      </w:r>
    </w:p>
    <w:p w14:paraId="7B2FCD46" w14:textId="77777777" w:rsidR="003E46E0" w:rsidRPr="00EF0025" w:rsidRDefault="003E46E0" w:rsidP="00390B1C">
      <w:pPr>
        <w:spacing w:after="0" w:line="240" w:lineRule="auto"/>
        <w:ind w:left="1080"/>
        <w:rPr>
          <w:rFonts w:cs="Arial"/>
        </w:rPr>
      </w:pPr>
    </w:p>
    <w:p w14:paraId="73E2EE50" w14:textId="77777777" w:rsidR="003E46E0" w:rsidRPr="00EF0025" w:rsidRDefault="003E46E0" w:rsidP="003E46E0">
      <w:pPr>
        <w:pStyle w:val="RCT1"/>
        <w:spacing w:after="120"/>
      </w:pPr>
      <w:r w:rsidRPr="00EF0025">
        <w:t>Gassing/Bombs</w:t>
      </w:r>
    </w:p>
    <w:p w14:paraId="63DD64E0" w14:textId="75A5E911" w:rsidR="003E46E0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Use </w:t>
      </w:r>
      <w:r w:rsidR="003524C1">
        <w:rPr>
          <w:rFonts w:cs="Arial"/>
        </w:rPr>
        <w:t>burrow fumigants</w:t>
      </w:r>
      <w:r w:rsidRPr="00EF0025">
        <w:rPr>
          <w:rFonts w:cs="Arial"/>
        </w:rPr>
        <w:t xml:space="preserve"> when </w:t>
      </w:r>
      <w:r w:rsidR="003524C1">
        <w:rPr>
          <w:rFonts w:cs="Arial"/>
        </w:rPr>
        <w:t xml:space="preserve">abundant soil </w:t>
      </w:r>
      <w:r w:rsidRPr="00EF0025">
        <w:rPr>
          <w:rFonts w:cs="Arial"/>
        </w:rPr>
        <w:t xml:space="preserve">moisture </w:t>
      </w:r>
      <w:r w:rsidR="003524C1">
        <w:rPr>
          <w:rFonts w:cs="Arial"/>
        </w:rPr>
        <w:t xml:space="preserve">is </w:t>
      </w:r>
      <w:r w:rsidRPr="00EF0025">
        <w:rPr>
          <w:rFonts w:cs="Arial"/>
        </w:rPr>
        <w:t>present</w:t>
      </w:r>
      <w:r w:rsidR="00C45018">
        <w:rPr>
          <w:rFonts w:cs="Arial"/>
        </w:rPr>
        <w:t xml:space="preserve">. </w:t>
      </w:r>
      <w:r w:rsidR="003524C1">
        <w:rPr>
          <w:rFonts w:cs="Arial"/>
        </w:rPr>
        <w:t xml:space="preserve">For ground squirrels, this would be after they emerge from hibernation </w:t>
      </w:r>
      <w:r w:rsidR="00003218">
        <w:rPr>
          <w:rFonts w:cs="Arial"/>
        </w:rPr>
        <w:t xml:space="preserve">(hibernation is </w:t>
      </w:r>
      <w:r w:rsidR="00CA0A4D">
        <w:rPr>
          <w:rFonts w:cs="Arial"/>
        </w:rPr>
        <w:t>from</w:t>
      </w:r>
      <w:r w:rsidR="00003218">
        <w:rPr>
          <w:rFonts w:cs="Arial"/>
        </w:rPr>
        <w:t xml:space="preserve"> November through </w:t>
      </w:r>
      <w:r w:rsidR="00524230">
        <w:rPr>
          <w:rFonts w:cs="Arial"/>
        </w:rPr>
        <w:t>January but</w:t>
      </w:r>
      <w:r w:rsidR="00003218">
        <w:rPr>
          <w:rFonts w:cs="Arial"/>
        </w:rPr>
        <w:t xml:space="preserve"> can vary by region) </w:t>
      </w:r>
      <w:r w:rsidR="003524C1">
        <w:rPr>
          <w:rFonts w:cs="Arial"/>
        </w:rPr>
        <w:t>up until mid-to</w:t>
      </w:r>
      <w:r w:rsidR="00376CFA">
        <w:rPr>
          <w:rFonts w:cs="Arial"/>
        </w:rPr>
        <w:t>-</w:t>
      </w:r>
      <w:r w:rsidR="003524C1">
        <w:rPr>
          <w:rFonts w:cs="Arial"/>
        </w:rPr>
        <w:t>late spring</w:t>
      </w:r>
      <w:r w:rsidR="00C45018">
        <w:rPr>
          <w:rFonts w:cs="Arial"/>
        </w:rPr>
        <w:t xml:space="preserve">. </w:t>
      </w:r>
      <w:r w:rsidR="003524C1">
        <w:rPr>
          <w:rFonts w:cs="Arial"/>
        </w:rPr>
        <w:t>For gophers, this could be anytime you have abundant soil moisture. Potential burrow fumigation options for ground squirrels include gas cartridges, aluminum phosphide, CO2 injection devices, and pressurized exhaust machines</w:t>
      </w:r>
      <w:r w:rsidR="00C45018">
        <w:rPr>
          <w:rFonts w:cs="Arial"/>
        </w:rPr>
        <w:t xml:space="preserve">. </w:t>
      </w:r>
      <w:r w:rsidR="003524C1">
        <w:rPr>
          <w:rFonts w:cs="Arial"/>
        </w:rPr>
        <w:t>The same tools are effective for pocket gophers except</w:t>
      </w:r>
      <w:r w:rsidR="00376CFA">
        <w:rPr>
          <w:rFonts w:cs="Arial"/>
        </w:rPr>
        <w:t xml:space="preserve"> for</w:t>
      </w:r>
      <w:r w:rsidR="003524C1">
        <w:rPr>
          <w:rFonts w:cs="Arial"/>
        </w:rPr>
        <w:t xml:space="preserve"> gas cartridge</w:t>
      </w:r>
      <w:r w:rsidR="0013775B">
        <w:rPr>
          <w:rFonts w:cs="Arial"/>
        </w:rPr>
        <w:t>s.</w:t>
      </w:r>
    </w:p>
    <w:p w14:paraId="368F2A63" w14:textId="77777777" w:rsidR="00291FCC" w:rsidRDefault="00291FCC" w:rsidP="00291FCC">
      <w:pPr>
        <w:spacing w:after="120" w:line="240" w:lineRule="auto"/>
        <w:ind w:left="720"/>
        <w:rPr>
          <w:rFonts w:cs="Arial"/>
        </w:rPr>
        <w:sectPr w:rsidR="00291FCC" w:rsidSect="00BC4A10">
          <w:footerReference w:type="first" r:id="rId18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3F73E248" w14:textId="4D507D05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lastRenderedPageBreak/>
        <w:t xml:space="preserve">Use smoke bombs </w:t>
      </w:r>
      <w:r w:rsidR="00774002">
        <w:rPr>
          <w:rFonts w:cs="Arial"/>
        </w:rPr>
        <w:t xml:space="preserve">only when </w:t>
      </w:r>
      <w:r w:rsidR="0084646B">
        <w:rPr>
          <w:rFonts w:cs="Arial"/>
        </w:rPr>
        <w:t xml:space="preserve">the </w:t>
      </w:r>
      <w:r w:rsidR="00774002">
        <w:rPr>
          <w:rFonts w:cs="Arial"/>
        </w:rPr>
        <w:t xml:space="preserve">ground has </w:t>
      </w:r>
      <w:r w:rsidR="00A83014">
        <w:rPr>
          <w:rFonts w:cs="Arial"/>
        </w:rPr>
        <w:t xml:space="preserve">enough </w:t>
      </w:r>
      <w:r w:rsidR="00774002">
        <w:rPr>
          <w:rFonts w:cs="Arial"/>
        </w:rPr>
        <w:t>moisture to be effective</w:t>
      </w:r>
      <w:r w:rsidRPr="00EF0025">
        <w:rPr>
          <w:rFonts w:cs="Arial"/>
        </w:rPr>
        <w:t>.</w:t>
      </w:r>
    </w:p>
    <w:p w14:paraId="5BBCB620" w14:textId="77777777" w:rsidR="003E46E0" w:rsidRPr="00EF0025" w:rsidRDefault="003E46E0" w:rsidP="00390B1C">
      <w:pPr>
        <w:numPr>
          <w:ilvl w:val="0"/>
          <w:numId w:val="1"/>
        </w:numPr>
        <w:spacing w:after="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Do not use smoke bombs in an area if there is a potential for fire danger. </w:t>
      </w:r>
    </w:p>
    <w:p w14:paraId="71A3DEE3" w14:textId="77777777" w:rsidR="003E46E0" w:rsidRPr="00EF0025" w:rsidRDefault="003E46E0" w:rsidP="00390B1C">
      <w:pPr>
        <w:spacing w:after="0" w:line="240" w:lineRule="auto"/>
        <w:rPr>
          <w:rFonts w:cs="Arial"/>
        </w:rPr>
      </w:pPr>
    </w:p>
    <w:p w14:paraId="36AA8E92" w14:textId="77777777" w:rsidR="003E46E0" w:rsidRPr="00EF0025" w:rsidRDefault="003E46E0" w:rsidP="003E46E0">
      <w:pPr>
        <w:pStyle w:val="RCT1"/>
        <w:spacing w:after="120"/>
      </w:pPr>
      <w:r w:rsidRPr="00EF0025">
        <w:t xml:space="preserve">Trapping </w:t>
      </w:r>
    </w:p>
    <w:p w14:paraId="482C444A" w14:textId="71D227FB" w:rsidR="003E46E0" w:rsidRPr="00EF0025" w:rsidRDefault="003E46E0" w:rsidP="003E46E0">
      <w:pPr>
        <w:pStyle w:val="ListParagraph"/>
        <w:numPr>
          <w:ilvl w:val="0"/>
          <w:numId w:val="19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When beaver activity is observed, the beaver should be removed (trapped), and the dam and blockages removed</w:t>
      </w:r>
      <w:r w:rsidR="0041061F" w:rsidRPr="00EF0025">
        <w:rPr>
          <w:rFonts w:ascii="Arial" w:hAnsi="Arial" w:cs="Arial"/>
          <w:sz w:val="24"/>
          <w:szCs w:val="24"/>
        </w:rPr>
        <w:t xml:space="preserve">. </w:t>
      </w:r>
      <w:r w:rsidRPr="00EF0025">
        <w:rPr>
          <w:rFonts w:ascii="Arial" w:hAnsi="Arial" w:cs="Arial"/>
          <w:sz w:val="24"/>
          <w:szCs w:val="24"/>
        </w:rPr>
        <w:t xml:space="preserve">A depredation permit will </w:t>
      </w:r>
      <w:r w:rsidR="00CA0A4D" w:rsidRPr="00EF0025">
        <w:rPr>
          <w:rFonts w:ascii="Arial" w:hAnsi="Arial" w:cs="Arial"/>
          <w:sz w:val="24"/>
          <w:szCs w:val="24"/>
        </w:rPr>
        <w:t>be</w:t>
      </w:r>
      <w:r w:rsidRPr="00EF0025">
        <w:rPr>
          <w:rFonts w:ascii="Arial" w:hAnsi="Arial" w:cs="Arial"/>
          <w:sz w:val="24"/>
          <w:szCs w:val="24"/>
        </w:rPr>
        <w:t xml:space="preserve"> required</w:t>
      </w:r>
      <w:r w:rsidR="0041061F" w:rsidRPr="00EF0025">
        <w:rPr>
          <w:rFonts w:ascii="Arial" w:hAnsi="Arial" w:cs="Arial"/>
          <w:sz w:val="24"/>
          <w:szCs w:val="24"/>
        </w:rPr>
        <w:t xml:space="preserve">. </w:t>
      </w:r>
      <w:r w:rsidRPr="00EF0025">
        <w:rPr>
          <w:rFonts w:ascii="Arial" w:hAnsi="Arial" w:cs="Arial"/>
          <w:sz w:val="24"/>
          <w:szCs w:val="24"/>
        </w:rPr>
        <w:t xml:space="preserve">Notify your </w:t>
      </w:r>
      <w:r w:rsidRPr="00EF0025">
        <w:rPr>
          <w:rFonts w:ascii="Arial" w:hAnsi="Arial" w:cs="Arial"/>
          <w:sz w:val="24"/>
          <w:szCs w:val="24"/>
          <w:u w:val="single"/>
        </w:rPr>
        <w:t>local</w:t>
      </w:r>
      <w:r w:rsidRPr="00EF0025">
        <w:rPr>
          <w:rFonts w:ascii="Arial" w:hAnsi="Arial" w:cs="Arial"/>
          <w:sz w:val="24"/>
          <w:szCs w:val="24"/>
        </w:rPr>
        <w:t xml:space="preserve"> Fish and Game office and follow instructions as given for obtaining a permit, trapping, or other means of eradication.</w:t>
      </w:r>
    </w:p>
    <w:p w14:paraId="6544AF23" w14:textId="7B450626" w:rsidR="003E46E0" w:rsidRPr="00EF0025" w:rsidRDefault="003E46E0" w:rsidP="003E46E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Poisoning of ground squirrels where endangered species are present (such as Kangaroo Rats) may be prohibited in some areas</w:t>
      </w:r>
      <w:r w:rsidR="0041061F" w:rsidRPr="00EF0025">
        <w:rPr>
          <w:rFonts w:ascii="Arial" w:hAnsi="Arial" w:cs="Arial"/>
          <w:sz w:val="24"/>
          <w:szCs w:val="24"/>
        </w:rPr>
        <w:t xml:space="preserve">. </w:t>
      </w:r>
      <w:r w:rsidRPr="00EF0025">
        <w:rPr>
          <w:rFonts w:ascii="Arial" w:hAnsi="Arial" w:cs="Arial"/>
          <w:sz w:val="24"/>
          <w:szCs w:val="24"/>
        </w:rPr>
        <w:t xml:space="preserve">Contact your </w:t>
      </w:r>
      <w:r w:rsidRPr="00EF0025">
        <w:rPr>
          <w:rFonts w:ascii="Arial" w:hAnsi="Arial" w:cs="Arial"/>
          <w:sz w:val="24"/>
          <w:szCs w:val="24"/>
          <w:u w:val="single"/>
        </w:rPr>
        <w:t>local</w:t>
      </w:r>
      <w:r w:rsidRPr="00EF0025">
        <w:rPr>
          <w:rFonts w:ascii="Arial" w:hAnsi="Arial" w:cs="Arial"/>
          <w:sz w:val="24"/>
          <w:szCs w:val="24"/>
        </w:rPr>
        <w:t xml:space="preserve"> Fish and </w:t>
      </w:r>
      <w:r w:rsidR="00235D28">
        <w:rPr>
          <w:rFonts w:ascii="Arial" w:hAnsi="Arial" w:cs="Arial"/>
          <w:sz w:val="24"/>
          <w:szCs w:val="24"/>
        </w:rPr>
        <w:t>Wildlife</w:t>
      </w:r>
      <w:r w:rsidR="00235D28" w:rsidRPr="00EF0025">
        <w:rPr>
          <w:rFonts w:ascii="Arial" w:hAnsi="Arial" w:cs="Arial"/>
          <w:sz w:val="24"/>
          <w:szCs w:val="24"/>
        </w:rPr>
        <w:t xml:space="preserve"> </w:t>
      </w:r>
      <w:r w:rsidRPr="00EF0025">
        <w:rPr>
          <w:rFonts w:ascii="Arial" w:hAnsi="Arial" w:cs="Arial"/>
          <w:sz w:val="24"/>
          <w:szCs w:val="24"/>
        </w:rPr>
        <w:t xml:space="preserve">office for more details. </w:t>
      </w:r>
      <w:r w:rsidR="008478DF">
        <w:rPr>
          <w:rFonts w:ascii="Arial" w:hAnsi="Arial" w:cs="Arial"/>
          <w:sz w:val="24"/>
          <w:szCs w:val="24"/>
        </w:rPr>
        <w:t xml:space="preserve">California Department of Pesticides </w:t>
      </w:r>
      <w:r w:rsidR="001C2283">
        <w:rPr>
          <w:rFonts w:ascii="Arial" w:hAnsi="Arial" w:cs="Arial"/>
          <w:sz w:val="24"/>
          <w:szCs w:val="24"/>
        </w:rPr>
        <w:t xml:space="preserve">has a website </w:t>
      </w:r>
      <w:r w:rsidR="00E43698">
        <w:rPr>
          <w:rFonts w:ascii="Arial" w:hAnsi="Arial" w:cs="Arial"/>
          <w:sz w:val="24"/>
          <w:szCs w:val="24"/>
        </w:rPr>
        <w:t>for applicators to determine</w:t>
      </w:r>
      <w:r w:rsidR="00464468">
        <w:rPr>
          <w:rFonts w:ascii="Arial" w:hAnsi="Arial" w:cs="Arial"/>
          <w:sz w:val="24"/>
          <w:szCs w:val="24"/>
        </w:rPr>
        <w:t xml:space="preserve"> wh</w:t>
      </w:r>
      <w:r w:rsidR="007B56E8">
        <w:rPr>
          <w:rFonts w:ascii="Arial" w:hAnsi="Arial" w:cs="Arial"/>
          <w:sz w:val="24"/>
          <w:szCs w:val="24"/>
        </w:rPr>
        <w:t xml:space="preserve">ich </w:t>
      </w:r>
      <w:r w:rsidR="00DA78D8">
        <w:rPr>
          <w:rFonts w:ascii="Arial" w:hAnsi="Arial" w:cs="Arial"/>
          <w:sz w:val="24"/>
          <w:szCs w:val="24"/>
        </w:rPr>
        <w:t>t</w:t>
      </w:r>
      <w:r w:rsidR="00464468">
        <w:rPr>
          <w:rFonts w:ascii="Arial" w:hAnsi="Arial" w:cs="Arial"/>
          <w:sz w:val="24"/>
          <w:szCs w:val="24"/>
        </w:rPr>
        <w:t>hreatened</w:t>
      </w:r>
      <w:r w:rsidR="00E43698">
        <w:rPr>
          <w:rFonts w:ascii="Arial" w:hAnsi="Arial" w:cs="Arial"/>
          <w:sz w:val="24"/>
          <w:szCs w:val="24"/>
        </w:rPr>
        <w:t xml:space="preserve"> </w:t>
      </w:r>
      <w:r w:rsidR="007B56E8">
        <w:rPr>
          <w:rFonts w:ascii="Arial" w:hAnsi="Arial" w:cs="Arial"/>
          <w:sz w:val="24"/>
          <w:szCs w:val="24"/>
        </w:rPr>
        <w:t>and</w:t>
      </w:r>
      <w:r w:rsidR="00E43698">
        <w:rPr>
          <w:rFonts w:ascii="Arial" w:hAnsi="Arial" w:cs="Arial"/>
          <w:sz w:val="24"/>
          <w:szCs w:val="24"/>
        </w:rPr>
        <w:t xml:space="preserve"> </w:t>
      </w:r>
      <w:r w:rsidR="00DA78D8">
        <w:rPr>
          <w:rFonts w:ascii="Arial" w:hAnsi="Arial" w:cs="Arial"/>
          <w:sz w:val="24"/>
          <w:szCs w:val="24"/>
        </w:rPr>
        <w:t>e</w:t>
      </w:r>
      <w:r w:rsidR="00E43698">
        <w:rPr>
          <w:rFonts w:ascii="Arial" w:hAnsi="Arial" w:cs="Arial"/>
          <w:sz w:val="24"/>
          <w:szCs w:val="24"/>
        </w:rPr>
        <w:t>ndangered species are</w:t>
      </w:r>
      <w:r w:rsidR="00464468">
        <w:rPr>
          <w:rFonts w:ascii="Arial" w:hAnsi="Arial" w:cs="Arial"/>
          <w:sz w:val="24"/>
          <w:szCs w:val="24"/>
        </w:rPr>
        <w:t xml:space="preserve"> know</w:t>
      </w:r>
      <w:r w:rsidR="007B56E8">
        <w:rPr>
          <w:rFonts w:ascii="Arial" w:hAnsi="Arial" w:cs="Arial"/>
          <w:sz w:val="24"/>
          <w:szCs w:val="24"/>
        </w:rPr>
        <w:t>n</w:t>
      </w:r>
      <w:r w:rsidR="00464468">
        <w:rPr>
          <w:rFonts w:ascii="Arial" w:hAnsi="Arial" w:cs="Arial"/>
          <w:sz w:val="24"/>
          <w:szCs w:val="24"/>
        </w:rPr>
        <w:t xml:space="preserve"> to be</w:t>
      </w:r>
      <w:r w:rsidR="00E43698">
        <w:rPr>
          <w:rFonts w:ascii="Arial" w:hAnsi="Arial" w:cs="Arial"/>
          <w:sz w:val="24"/>
          <w:szCs w:val="24"/>
        </w:rPr>
        <w:t xml:space="preserve"> </w:t>
      </w:r>
      <w:r w:rsidR="00464468">
        <w:rPr>
          <w:rFonts w:ascii="Arial" w:hAnsi="Arial" w:cs="Arial"/>
          <w:sz w:val="24"/>
          <w:szCs w:val="24"/>
        </w:rPr>
        <w:t xml:space="preserve">present in the area, and what can be done to mitigate impacts. See </w:t>
      </w:r>
      <w:hyperlink r:id="rId19" w:history="1">
        <w:r w:rsidR="00464468" w:rsidRPr="00A30A08">
          <w:rPr>
            <w:rStyle w:val="cf01"/>
            <w:rFonts w:ascii="Arial" w:hAnsi="Arial" w:cs="Arial"/>
            <w:color w:val="0000FF"/>
            <w:sz w:val="24"/>
            <w:szCs w:val="24"/>
            <w:u w:val="single"/>
          </w:rPr>
          <w:t>https://www.cdpr.ca.gov/docs/endspec/prescint.htm</w:t>
        </w:r>
      </w:hyperlink>
      <w:r w:rsidR="00464468" w:rsidRPr="00A30A08">
        <w:rPr>
          <w:rStyle w:val="cf01"/>
          <w:rFonts w:ascii="Arial" w:hAnsi="Arial" w:cs="Arial"/>
          <w:sz w:val="24"/>
          <w:szCs w:val="24"/>
        </w:rPr>
        <w:t>.</w:t>
      </w:r>
    </w:p>
    <w:p w14:paraId="16FFACE8" w14:textId="77777777" w:rsidR="00BE7543" w:rsidRPr="00EF0025" w:rsidRDefault="00BE7543" w:rsidP="003E46E0">
      <w:pPr>
        <w:spacing w:after="0"/>
        <w:rPr>
          <w:rStyle w:val="RCT1Char"/>
          <w:rFonts w:cs="Arial"/>
        </w:rPr>
      </w:pPr>
    </w:p>
    <w:p w14:paraId="5896A769" w14:textId="2F95729B" w:rsidR="004356F9" w:rsidRPr="00EF0025" w:rsidRDefault="004356F9" w:rsidP="004356F9">
      <w:pPr>
        <w:spacing w:after="0"/>
        <w:rPr>
          <w:rFonts w:cs="Arial"/>
          <w:b/>
        </w:rPr>
      </w:pPr>
      <w:r w:rsidRPr="00EF0025">
        <w:rPr>
          <w:rStyle w:val="RCT1Char"/>
          <w:rFonts w:cs="Arial"/>
        </w:rPr>
        <w:t>INCIDENT RESPONSE</w:t>
      </w:r>
      <w:r w:rsidRPr="00EF0025">
        <w:rPr>
          <w:rFonts w:cs="Arial"/>
          <w:b/>
        </w:rPr>
        <w:t xml:space="preserve"> </w:t>
      </w:r>
      <w:r w:rsidRPr="00EF0025">
        <w:rPr>
          <w:rFonts w:cs="Arial"/>
          <w:b/>
          <w:color w:val="FF0000"/>
        </w:rPr>
        <w:t>See Canal Failure Response S</w:t>
      </w:r>
      <w:r w:rsidR="00DA78D8">
        <w:rPr>
          <w:rFonts w:cs="Arial"/>
          <w:b/>
          <w:color w:val="FF0000"/>
        </w:rPr>
        <w:t>tandard Operating Guideline</w:t>
      </w:r>
    </w:p>
    <w:p w14:paraId="26A14422" w14:textId="77777777" w:rsidR="004356F9" w:rsidRPr="0037518A" w:rsidRDefault="004356F9" w:rsidP="004356F9">
      <w:pPr>
        <w:pStyle w:val="ListParagraph"/>
        <w:spacing w:after="0"/>
        <w:ind w:left="1080"/>
        <w:rPr>
          <w:rFonts w:ascii="Arial" w:hAnsi="Arial" w:cs="Arial"/>
        </w:rPr>
      </w:pPr>
    </w:p>
    <w:p w14:paraId="13BF8FCA" w14:textId="6BDFEE10" w:rsidR="004356F9" w:rsidRPr="00EF0025" w:rsidRDefault="004356F9" w:rsidP="004356F9">
      <w:pPr>
        <w:pStyle w:val="RCT1"/>
        <w:spacing w:after="120"/>
      </w:pPr>
      <w:r w:rsidRPr="00EF0025">
        <w:t>Preparation</w:t>
      </w:r>
    </w:p>
    <w:p w14:paraId="36FBFE24" w14:textId="1ED3048A" w:rsidR="004356F9" w:rsidRPr="00EF0025" w:rsidRDefault="004356F9" w:rsidP="004356F9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A standby/on</w:t>
      </w:r>
      <w:r w:rsidR="00781370" w:rsidRPr="00EF0025">
        <w:rPr>
          <w:rFonts w:cs="Arial"/>
        </w:rPr>
        <w:t>-</w:t>
      </w:r>
      <w:r w:rsidRPr="00EF0025">
        <w:rPr>
          <w:rFonts w:cs="Arial"/>
        </w:rPr>
        <w:t xml:space="preserve">call procedure </w:t>
      </w:r>
      <w:r w:rsidR="00DA78D8">
        <w:rPr>
          <w:rFonts w:cs="Arial"/>
        </w:rPr>
        <w:t xml:space="preserve">should be </w:t>
      </w:r>
      <w:r w:rsidRPr="00EF0025">
        <w:rPr>
          <w:rFonts w:cs="Arial"/>
        </w:rPr>
        <w:t>established to respond to emergencies.</w:t>
      </w:r>
    </w:p>
    <w:p w14:paraId="7C518909" w14:textId="77777777" w:rsidR="004356F9" w:rsidRPr="00EF0025" w:rsidRDefault="004356F9" w:rsidP="004356F9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Equipment must be available to respond to and repair canal/levee failures.</w:t>
      </w:r>
    </w:p>
    <w:p w14:paraId="5F0315EE" w14:textId="77777777" w:rsidR="004356F9" w:rsidRPr="00EF0025" w:rsidRDefault="004356F9" w:rsidP="004356F9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Proper fill material must be available to repair crews.</w:t>
      </w:r>
    </w:p>
    <w:p w14:paraId="5BE59755" w14:textId="77777777" w:rsidR="00EF0025" w:rsidRPr="00EF0025" w:rsidRDefault="00EF0025" w:rsidP="003E46E0">
      <w:pPr>
        <w:pStyle w:val="RCT1"/>
        <w:spacing w:after="120"/>
      </w:pPr>
    </w:p>
    <w:p w14:paraId="2407EA7A" w14:textId="74CAA95E" w:rsidR="003E46E0" w:rsidRPr="00EF0025" w:rsidRDefault="003E46E0" w:rsidP="003E46E0">
      <w:pPr>
        <w:pStyle w:val="RCT1"/>
        <w:spacing w:after="120"/>
      </w:pPr>
      <w:r w:rsidRPr="00EF0025">
        <w:t>SAFETY CONSIDERATIONS</w:t>
      </w:r>
    </w:p>
    <w:p w14:paraId="5EBB1ACB" w14:textId="77777777" w:rsidR="003E46E0" w:rsidRPr="00EF0025" w:rsidRDefault="003E46E0" w:rsidP="003E46E0">
      <w:pPr>
        <w:spacing w:after="120" w:line="240" w:lineRule="auto"/>
        <w:rPr>
          <w:rFonts w:cs="Arial"/>
        </w:rPr>
      </w:pPr>
      <w:r w:rsidRPr="00EF0025">
        <w:rPr>
          <w:rFonts w:cs="Arial"/>
        </w:rPr>
        <w:t>An effective maintenance program can help to prevent damage to property, the environment, and injury to employees and the public, and will help to:</w:t>
      </w:r>
    </w:p>
    <w:p w14:paraId="4AFFBABB" w14:textId="48BACE8E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Preclude system and equipment damage</w:t>
      </w:r>
      <w:r w:rsidR="008D13E7" w:rsidRPr="00EF0025">
        <w:rPr>
          <w:rFonts w:cs="Arial"/>
        </w:rPr>
        <w:t>.</w:t>
      </w:r>
    </w:p>
    <w:p w14:paraId="4FAB81BB" w14:textId="4192EF68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Preclude property and environmental damage</w:t>
      </w:r>
      <w:r w:rsidR="008D13E7" w:rsidRPr="00EF0025">
        <w:rPr>
          <w:rFonts w:cs="Arial"/>
        </w:rPr>
        <w:t>.</w:t>
      </w:r>
    </w:p>
    <w:p w14:paraId="019CCF0F" w14:textId="3CF7501C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Facilitate operations and maintenance personnel safety</w:t>
      </w:r>
      <w:r w:rsidR="008D13E7" w:rsidRPr="00EF0025">
        <w:rPr>
          <w:rFonts w:cs="Arial"/>
        </w:rPr>
        <w:t>.</w:t>
      </w:r>
    </w:p>
    <w:p w14:paraId="77C02A0B" w14:textId="77777777" w:rsidR="003E46E0" w:rsidRPr="00EF0025" w:rsidRDefault="003E46E0" w:rsidP="003E46E0">
      <w:pPr>
        <w:spacing w:after="120" w:line="240" w:lineRule="auto"/>
        <w:ind w:left="720"/>
        <w:rPr>
          <w:rFonts w:cs="Arial"/>
        </w:rPr>
      </w:pPr>
    </w:p>
    <w:p w14:paraId="2219DFA9" w14:textId="77777777" w:rsidR="003E46E0" w:rsidRPr="00EF0025" w:rsidRDefault="003E46E0" w:rsidP="003E46E0">
      <w:pPr>
        <w:spacing w:after="120" w:line="240" w:lineRule="auto"/>
        <w:rPr>
          <w:rFonts w:cs="Arial"/>
        </w:rPr>
      </w:pPr>
      <w:r w:rsidRPr="00EF0025">
        <w:rPr>
          <w:rFonts w:cs="Arial"/>
        </w:rPr>
        <w:t>Identification of safe work practices among employees should include:</w:t>
      </w:r>
    </w:p>
    <w:p w14:paraId="55A6188E" w14:textId="77777777" w:rsidR="003E46E0" w:rsidRPr="00EF0025" w:rsidRDefault="003E46E0" w:rsidP="00A97166">
      <w:pPr>
        <w:numPr>
          <w:ilvl w:val="0"/>
          <w:numId w:val="1"/>
        </w:numPr>
        <w:spacing w:before="120" w:after="120" w:line="360" w:lineRule="auto"/>
        <w:ind w:left="720"/>
        <w:rPr>
          <w:rFonts w:cs="Arial"/>
        </w:rPr>
      </w:pPr>
      <w:r w:rsidRPr="00EF0025">
        <w:rPr>
          <w:rFonts w:cs="Arial"/>
        </w:rPr>
        <w:t>Hazardous material handling</w:t>
      </w:r>
    </w:p>
    <w:p w14:paraId="6008E856" w14:textId="77777777" w:rsidR="003E46E0" w:rsidRPr="00EF0025" w:rsidRDefault="003E46E0" w:rsidP="00A97166">
      <w:pPr>
        <w:pStyle w:val="ListParagraph"/>
        <w:numPr>
          <w:ilvl w:val="0"/>
          <w:numId w:val="21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First Aid/CPR procedures and supplies</w:t>
      </w:r>
    </w:p>
    <w:p w14:paraId="50C60288" w14:textId="77777777" w:rsidR="003E46E0" w:rsidRPr="00EF0025" w:rsidRDefault="003E46E0" w:rsidP="00A97166">
      <w:pPr>
        <w:pStyle w:val="ListParagraph"/>
        <w:numPr>
          <w:ilvl w:val="0"/>
          <w:numId w:val="21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Poison Control Procedures</w:t>
      </w:r>
    </w:p>
    <w:p w14:paraId="575C0CB2" w14:textId="77777777" w:rsidR="003E46E0" w:rsidRPr="00EF0025" w:rsidRDefault="003E46E0" w:rsidP="00A97166">
      <w:pPr>
        <w:pStyle w:val="ListParagraph"/>
        <w:numPr>
          <w:ilvl w:val="0"/>
          <w:numId w:val="21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Eyewash and decontamination supplies </w:t>
      </w:r>
    </w:p>
    <w:p w14:paraId="015FFB15" w14:textId="44031571" w:rsidR="003E46E0" w:rsidRDefault="003E46E0" w:rsidP="00A97166">
      <w:pPr>
        <w:pStyle w:val="ListParagraph"/>
        <w:numPr>
          <w:ilvl w:val="0"/>
          <w:numId w:val="21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Spill and containment equipment</w:t>
      </w:r>
    </w:p>
    <w:p w14:paraId="0DDF7319" w14:textId="2061E07A" w:rsidR="001230C3" w:rsidRPr="00EF0025" w:rsidRDefault="001230C3" w:rsidP="001230C3">
      <w:pPr>
        <w:numPr>
          <w:ilvl w:val="0"/>
          <w:numId w:val="1"/>
        </w:numPr>
        <w:spacing w:before="120" w:after="120" w:line="360" w:lineRule="auto"/>
        <w:ind w:left="720"/>
        <w:rPr>
          <w:rFonts w:cs="Arial"/>
        </w:rPr>
      </w:pPr>
      <w:r w:rsidRPr="00EF0025">
        <w:rPr>
          <w:rFonts w:cs="Arial"/>
        </w:rPr>
        <w:t xml:space="preserve">Fall protection </w:t>
      </w:r>
    </w:p>
    <w:p w14:paraId="01CD4D4D" w14:textId="303E221B" w:rsidR="003E46E0" w:rsidRPr="00EF0025" w:rsidRDefault="0076551D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lastRenderedPageBreak/>
        <w:t xml:space="preserve">Read </w:t>
      </w:r>
      <w:r w:rsidR="003E46E0" w:rsidRPr="00EF0025">
        <w:rPr>
          <w:rFonts w:cs="Arial"/>
        </w:rPr>
        <w:t>SDS</w:t>
      </w:r>
      <w:r w:rsidRPr="00EF0025">
        <w:rPr>
          <w:rFonts w:cs="Arial"/>
        </w:rPr>
        <w:t>/MSDS</w:t>
      </w:r>
      <w:r w:rsidR="003E46E0" w:rsidRPr="00EF0025">
        <w:rPr>
          <w:rFonts w:cs="Arial"/>
        </w:rPr>
        <w:t xml:space="preserve"> before starting </w:t>
      </w:r>
      <w:r w:rsidR="00781370" w:rsidRPr="00EF0025">
        <w:rPr>
          <w:rFonts w:cs="Arial"/>
        </w:rPr>
        <w:t xml:space="preserve">the </w:t>
      </w:r>
      <w:r w:rsidR="003E46E0" w:rsidRPr="00EF0025">
        <w:rPr>
          <w:rFonts w:cs="Arial"/>
        </w:rPr>
        <w:t>job</w:t>
      </w:r>
      <w:r w:rsidR="0041061F" w:rsidRPr="00EF0025">
        <w:rPr>
          <w:rFonts w:cs="Arial"/>
        </w:rPr>
        <w:t xml:space="preserve">. </w:t>
      </w:r>
      <w:r w:rsidR="003E46E0" w:rsidRPr="00EF0025">
        <w:rPr>
          <w:rFonts w:cs="Arial"/>
        </w:rPr>
        <w:t xml:space="preserve">Have a copy in </w:t>
      </w:r>
      <w:r w:rsidR="00781370" w:rsidRPr="00EF0025">
        <w:rPr>
          <w:rFonts w:cs="Arial"/>
        </w:rPr>
        <w:t xml:space="preserve">the </w:t>
      </w:r>
      <w:r w:rsidR="003E46E0" w:rsidRPr="00EF0025">
        <w:rPr>
          <w:rFonts w:cs="Arial"/>
        </w:rPr>
        <w:t xml:space="preserve">vehicle for </w:t>
      </w:r>
      <w:r w:rsidR="00781370" w:rsidRPr="00EF0025">
        <w:rPr>
          <w:rFonts w:cs="Arial"/>
        </w:rPr>
        <w:t xml:space="preserve">an </w:t>
      </w:r>
      <w:r w:rsidR="003E46E0" w:rsidRPr="00EF0025">
        <w:rPr>
          <w:rFonts w:cs="Arial"/>
        </w:rPr>
        <w:t>emergency.</w:t>
      </w:r>
    </w:p>
    <w:p w14:paraId="3C1B3E17" w14:textId="67761C5E" w:rsidR="003E46E0" w:rsidRPr="00EF0025" w:rsidRDefault="003E46E0" w:rsidP="003E46E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Follow established safe handling and operations procedures (as specified on </w:t>
      </w:r>
      <w:r w:rsidR="00A97166" w:rsidRPr="00EF0025">
        <w:rPr>
          <w:rFonts w:ascii="Arial" w:hAnsi="Arial" w:cs="Arial"/>
          <w:sz w:val="24"/>
          <w:szCs w:val="24"/>
        </w:rPr>
        <w:t>SDS/</w:t>
      </w:r>
      <w:r w:rsidRPr="00EF0025">
        <w:rPr>
          <w:rFonts w:ascii="Arial" w:hAnsi="Arial" w:cs="Arial"/>
          <w:sz w:val="24"/>
          <w:szCs w:val="24"/>
        </w:rPr>
        <w:t>MSDS and informational sheet).</w:t>
      </w:r>
    </w:p>
    <w:p w14:paraId="7C29DE42" w14:textId="5AAF226D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 xml:space="preserve">Wear all safety equipment (as specified </w:t>
      </w:r>
      <w:r w:rsidR="0076551D" w:rsidRPr="00EF0025">
        <w:rPr>
          <w:rFonts w:cs="Arial"/>
        </w:rPr>
        <w:t xml:space="preserve">on </w:t>
      </w:r>
      <w:r w:rsidRPr="00EF0025">
        <w:rPr>
          <w:rFonts w:cs="Arial"/>
        </w:rPr>
        <w:t>SDS</w:t>
      </w:r>
      <w:r w:rsidR="0076551D" w:rsidRPr="00EF0025">
        <w:rPr>
          <w:rFonts w:cs="Arial"/>
        </w:rPr>
        <w:t>/MSDS</w:t>
      </w:r>
      <w:r w:rsidRPr="00EF0025">
        <w:rPr>
          <w:rFonts w:cs="Arial"/>
        </w:rPr>
        <w:t xml:space="preserve"> and informational sheet)</w:t>
      </w:r>
      <w:r w:rsidR="0041061F" w:rsidRPr="00EF0025">
        <w:rPr>
          <w:rFonts w:cs="Arial"/>
        </w:rPr>
        <w:t xml:space="preserve">. </w:t>
      </w:r>
      <w:r w:rsidRPr="00EF0025">
        <w:rPr>
          <w:rFonts w:cs="Arial"/>
        </w:rPr>
        <w:t>Use rubber gloves when handling bait, coveralls, dust cover, measuring cup</w:t>
      </w:r>
      <w:r w:rsidR="00781370" w:rsidRPr="00EF0025">
        <w:rPr>
          <w:rFonts w:cs="Arial"/>
        </w:rPr>
        <w:t>,</w:t>
      </w:r>
      <w:r w:rsidRPr="00EF0025">
        <w:rPr>
          <w:rFonts w:cs="Arial"/>
        </w:rPr>
        <w:t xml:space="preserve"> and funnel.</w:t>
      </w:r>
    </w:p>
    <w:p w14:paraId="6D407C04" w14:textId="392B3550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Keep all poison in a closed container</w:t>
      </w:r>
      <w:r w:rsidR="00A97166" w:rsidRPr="00EF0025">
        <w:rPr>
          <w:rFonts w:cs="Arial"/>
        </w:rPr>
        <w:t>.</w:t>
      </w:r>
    </w:p>
    <w:p w14:paraId="5DE290F9" w14:textId="49A91EDF" w:rsidR="003E46E0" w:rsidRPr="00EF0025" w:rsidRDefault="003E46E0" w:rsidP="003E46E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Before smoking or eating, wash hands with detergent and water</w:t>
      </w:r>
      <w:r w:rsidR="00A97166" w:rsidRPr="00EF0025">
        <w:rPr>
          <w:rFonts w:ascii="Arial" w:hAnsi="Arial" w:cs="Arial"/>
          <w:sz w:val="24"/>
          <w:szCs w:val="24"/>
        </w:rPr>
        <w:t>.</w:t>
      </w:r>
    </w:p>
    <w:p w14:paraId="57E09379" w14:textId="77777777" w:rsidR="003E46E0" w:rsidRPr="00EF0025" w:rsidRDefault="003E46E0" w:rsidP="003E46E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Only trained personnel shall handle hazardous materials.</w:t>
      </w:r>
    </w:p>
    <w:p w14:paraId="5D865BD4" w14:textId="78121E8F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Watch your step on uneven ground</w:t>
      </w:r>
      <w:r w:rsidR="00A97166" w:rsidRPr="00EF0025">
        <w:rPr>
          <w:rFonts w:cs="Arial"/>
        </w:rPr>
        <w:t>.</w:t>
      </w:r>
    </w:p>
    <w:p w14:paraId="067DA9D0" w14:textId="6A2B5413" w:rsidR="003E46E0" w:rsidRP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Watch out for snakes</w:t>
      </w:r>
      <w:r w:rsidR="00A97166" w:rsidRPr="00EF0025">
        <w:rPr>
          <w:rFonts w:cs="Arial"/>
        </w:rPr>
        <w:t>.</w:t>
      </w:r>
    </w:p>
    <w:p w14:paraId="739E4E43" w14:textId="77777777" w:rsidR="00EF0025" w:rsidRDefault="003E46E0" w:rsidP="003E46E0">
      <w:pPr>
        <w:numPr>
          <w:ilvl w:val="0"/>
          <w:numId w:val="1"/>
        </w:numPr>
        <w:spacing w:after="120" w:line="240" w:lineRule="auto"/>
        <w:ind w:left="720"/>
        <w:rPr>
          <w:rFonts w:cs="Arial"/>
        </w:rPr>
      </w:pPr>
      <w:r w:rsidRPr="00EF0025">
        <w:rPr>
          <w:rFonts w:cs="Arial"/>
        </w:rPr>
        <w:t>Have contact information and communication means available onsite</w:t>
      </w:r>
      <w:r w:rsidR="00A97166" w:rsidRPr="00EF0025">
        <w:rPr>
          <w:rFonts w:cs="Arial"/>
        </w:rPr>
        <w:t>.</w:t>
      </w:r>
    </w:p>
    <w:p w14:paraId="37508112" w14:textId="77777777" w:rsidR="006376F5" w:rsidRDefault="006376F5" w:rsidP="006376F5">
      <w:pPr>
        <w:spacing w:after="120" w:line="240" w:lineRule="auto"/>
        <w:rPr>
          <w:rFonts w:cs="Arial"/>
        </w:rPr>
      </w:pPr>
    </w:p>
    <w:p w14:paraId="14A8CE8A" w14:textId="5C31F3F6" w:rsidR="002701A0" w:rsidRPr="00EF0025" w:rsidRDefault="002701A0" w:rsidP="002701A0">
      <w:pPr>
        <w:pStyle w:val="RCT1"/>
        <w:spacing w:after="120"/>
        <w:rPr>
          <w:rFonts w:cs="Arial"/>
        </w:rPr>
      </w:pPr>
      <w:r w:rsidRPr="00EF0025">
        <w:rPr>
          <w:rFonts w:cs="Arial"/>
        </w:rPr>
        <w:t>COST/BENEFIT</w:t>
      </w:r>
    </w:p>
    <w:p w14:paraId="2B084FAA" w14:textId="77777777" w:rsidR="002701A0" w:rsidRPr="00EF0025" w:rsidRDefault="002701A0" w:rsidP="002701A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Reduce revenue losses.</w:t>
      </w:r>
    </w:p>
    <w:p w14:paraId="78E4E3D4" w14:textId="77777777" w:rsidR="002701A0" w:rsidRPr="00EF0025" w:rsidRDefault="002701A0" w:rsidP="002701A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Avoid costly liability, property, and injury/illness losses.</w:t>
      </w:r>
    </w:p>
    <w:p w14:paraId="00052944" w14:textId="37311C38" w:rsidR="002701A0" w:rsidRPr="00EF0025" w:rsidRDefault="002701A0" w:rsidP="002701A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b/>
          <w:sz w:val="24"/>
          <w:szCs w:val="24"/>
          <w:u w:val="single"/>
        </w:rPr>
      </w:pPr>
      <w:r w:rsidRPr="00EF0025">
        <w:rPr>
          <w:rFonts w:ascii="Arial" w:hAnsi="Arial" w:cs="Arial"/>
          <w:sz w:val="24"/>
          <w:szCs w:val="24"/>
        </w:rPr>
        <w:t xml:space="preserve">Preventive maintenance and loss trend data would reduce facility, equipment, </w:t>
      </w:r>
      <w:r w:rsidR="00376CFA">
        <w:rPr>
          <w:rFonts w:ascii="Arial" w:hAnsi="Arial" w:cs="Arial"/>
          <w:sz w:val="24"/>
          <w:szCs w:val="24"/>
        </w:rPr>
        <w:t xml:space="preserve">and </w:t>
      </w:r>
      <w:r w:rsidRPr="00EF0025">
        <w:rPr>
          <w:rFonts w:ascii="Arial" w:hAnsi="Arial" w:cs="Arial"/>
          <w:sz w:val="24"/>
          <w:szCs w:val="24"/>
        </w:rPr>
        <w:t xml:space="preserve">system failures. </w:t>
      </w:r>
    </w:p>
    <w:p w14:paraId="38174752" w14:textId="7017F13F" w:rsidR="002701A0" w:rsidRPr="00EF0025" w:rsidRDefault="002701A0" w:rsidP="00467CDC">
      <w:pPr>
        <w:pStyle w:val="RCT1"/>
        <w:rPr>
          <w:rFonts w:cs="Arial"/>
        </w:rPr>
      </w:pPr>
    </w:p>
    <w:p w14:paraId="0C5CF776" w14:textId="03690D1F" w:rsidR="003E46E0" w:rsidRPr="00EF0025" w:rsidRDefault="003E46E0" w:rsidP="006D0966">
      <w:pPr>
        <w:pStyle w:val="RCT1"/>
        <w:spacing w:after="120"/>
        <w:rPr>
          <w:rFonts w:cs="Arial"/>
        </w:rPr>
      </w:pPr>
      <w:r w:rsidRPr="00EF0025">
        <w:rPr>
          <w:rFonts w:cs="Arial"/>
        </w:rPr>
        <w:t>INSPECTION FORMS/CHECKLISTS/DOCUMENTATION</w:t>
      </w:r>
    </w:p>
    <w:p w14:paraId="658E27AE" w14:textId="77777777" w:rsidR="003E46E0" w:rsidRPr="00EF0025" w:rsidRDefault="003E46E0" w:rsidP="006D0966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 xml:space="preserve">Training Log  </w:t>
      </w:r>
    </w:p>
    <w:p w14:paraId="199538CC" w14:textId="77777777" w:rsidR="003E46E0" w:rsidRPr="00EF0025" w:rsidRDefault="003E46E0" w:rsidP="006D0966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Daily Weed Control Report</w:t>
      </w:r>
    </w:p>
    <w:p w14:paraId="0CB0A3E2" w14:textId="77777777" w:rsidR="003E46E0" w:rsidRPr="00EF0025" w:rsidRDefault="003E46E0" w:rsidP="006D0966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EF0025">
        <w:rPr>
          <w:rFonts w:ascii="Arial" w:hAnsi="Arial" w:cs="Arial"/>
          <w:sz w:val="24"/>
          <w:szCs w:val="24"/>
        </w:rPr>
        <w:t>Pesticide Safety Training Record</w:t>
      </w:r>
    </w:p>
    <w:p w14:paraId="60DCC476" w14:textId="0C90B4DF" w:rsidR="003E46E0" w:rsidRPr="00EF0025" w:rsidRDefault="003E46E0" w:rsidP="006D0966">
      <w:pPr>
        <w:pStyle w:val="RCT1"/>
        <w:spacing w:after="120"/>
        <w:rPr>
          <w:rFonts w:cs="Arial"/>
        </w:rPr>
      </w:pPr>
      <w:r w:rsidRPr="00EF0025">
        <w:rPr>
          <w:rFonts w:cs="Arial"/>
        </w:rPr>
        <w:t>REFERENCES</w:t>
      </w:r>
    </w:p>
    <w:p w14:paraId="1069D0A4" w14:textId="65ED6097" w:rsidR="003E46E0" w:rsidRPr="00EF0025" w:rsidRDefault="00CA0A4D" w:rsidP="00D4663B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hyperlink r:id="rId20" w:history="1">
        <w:r w:rsidR="003E46E0" w:rsidRPr="00EF0025">
          <w:rPr>
            <w:rStyle w:val="Hyperlink"/>
            <w:rFonts w:ascii="Arial" w:hAnsi="Arial" w:cs="Arial"/>
            <w:sz w:val="24"/>
            <w:szCs w:val="24"/>
          </w:rPr>
          <w:t>University of California, “Pesticide Safety and Application Regulations.” UC Integrated Pest Management Website</w:t>
        </w:r>
      </w:hyperlink>
    </w:p>
    <w:p w14:paraId="4675DB06" w14:textId="77777777" w:rsidR="003E46E0" w:rsidRPr="00EF0025" w:rsidRDefault="00CA0A4D" w:rsidP="00D4663B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hyperlink r:id="rId21" w:history="1">
        <w:r w:rsidR="003E46E0" w:rsidRPr="00EF0025">
          <w:rPr>
            <w:rStyle w:val="Hyperlink"/>
            <w:rFonts w:ascii="Arial" w:hAnsi="Arial" w:cs="Arial"/>
            <w:sz w:val="24"/>
            <w:szCs w:val="24"/>
          </w:rPr>
          <w:t>California Department of Pesticide Regu</w:t>
        </w:r>
        <w:r w:rsidR="006D0966" w:rsidRPr="00EF0025">
          <w:rPr>
            <w:rStyle w:val="Hyperlink"/>
            <w:rFonts w:ascii="Arial" w:hAnsi="Arial" w:cs="Arial"/>
            <w:sz w:val="24"/>
            <w:szCs w:val="24"/>
          </w:rPr>
          <w:t>lations website</w:t>
        </w:r>
      </w:hyperlink>
    </w:p>
    <w:p w14:paraId="32605EE8" w14:textId="4F90239F" w:rsidR="006D0966" w:rsidRPr="00A30A08" w:rsidRDefault="00CA0A4D" w:rsidP="00D4663B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i/>
          <w:sz w:val="24"/>
          <w:szCs w:val="24"/>
        </w:rPr>
      </w:pPr>
      <w:hyperlink r:id="rId22" w:history="1">
        <w:r w:rsidR="006D0966" w:rsidRPr="00EF0025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 xml:space="preserve">U.S. Army Corps of Engineers, Levee Owner’s Manual for </w:t>
        </w:r>
        <w:r w:rsidR="00EF6B35" w:rsidRPr="00EF0025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>Non-Federal</w:t>
        </w:r>
        <w:r w:rsidR="006D0966" w:rsidRPr="00EF0025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 xml:space="preserve"> Flood Control Works,</w:t>
        </w:r>
        <w:r w:rsidR="006D0966" w:rsidRPr="00EF0025">
          <w:rPr>
            <w:rFonts w:ascii="Arial" w:hAnsi="Arial" w:cs="Arial"/>
            <w:i/>
            <w:color w:val="0563C1" w:themeColor="hyperlink"/>
            <w:sz w:val="24"/>
            <w:szCs w:val="24"/>
            <w:u w:val="single"/>
          </w:rPr>
          <w:t xml:space="preserve"> </w:t>
        </w:r>
        <w:r w:rsidR="006D0966" w:rsidRPr="00EF0025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>March 2006, Section 2.6.</w:t>
        </w:r>
      </w:hyperlink>
      <w:r w:rsidR="006D0966" w:rsidRPr="00EF0025">
        <w:rPr>
          <w:rFonts w:ascii="Arial" w:hAnsi="Arial" w:cs="Arial"/>
          <w:sz w:val="24"/>
          <w:szCs w:val="24"/>
        </w:rPr>
        <w:t xml:space="preserve"> </w:t>
      </w:r>
    </w:p>
    <w:p w14:paraId="67B37409" w14:textId="09E59B48" w:rsidR="009A256A" w:rsidRPr="00A30A08" w:rsidRDefault="00CA0A4D" w:rsidP="00D4663B">
      <w:pPr>
        <w:pStyle w:val="ListParagraph"/>
        <w:numPr>
          <w:ilvl w:val="0"/>
          <w:numId w:val="17"/>
        </w:numPr>
        <w:spacing w:after="120"/>
        <w:contextualSpacing w:val="0"/>
        <w:rPr>
          <w:rStyle w:val="cf01"/>
          <w:rFonts w:ascii="Arial" w:hAnsi="Arial" w:cs="Arial"/>
          <w:i/>
          <w:sz w:val="24"/>
          <w:szCs w:val="24"/>
        </w:rPr>
      </w:pPr>
      <w:hyperlink r:id="rId23" w:history="1">
        <w:r w:rsidR="00A80EB3" w:rsidRPr="00A30A08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Pesticide Regulation's Endangered Species Custom Realtime Internet Bulletin Engine (PRESCRIBE)</w:t>
        </w:r>
        <w:r w:rsidR="00A80EB3" w:rsidRPr="00A30A08">
          <w:rPr>
            <w:rStyle w:val="Hyperlink"/>
            <w:rFonts w:ascii="Arial" w:hAnsi="Arial" w:cs="Arial"/>
          </w:rPr>
          <w:t xml:space="preserve"> </w:t>
        </w:r>
      </w:hyperlink>
    </w:p>
    <w:p w14:paraId="2A810CB9" w14:textId="4E4DDD6F" w:rsidR="00A30A08" w:rsidRPr="00A30A08" w:rsidRDefault="00CA0A4D" w:rsidP="00D4663B">
      <w:pPr>
        <w:pStyle w:val="ListParagraph"/>
        <w:numPr>
          <w:ilvl w:val="0"/>
          <w:numId w:val="17"/>
        </w:numPr>
        <w:spacing w:after="120"/>
        <w:ind w:left="75" w:right="75" w:firstLine="285"/>
        <w:contextualSpacing w:val="0"/>
        <w:rPr>
          <w:rFonts w:ascii="Montserrat" w:hAnsi="Montserrat"/>
          <w:color w:val="495057"/>
        </w:rPr>
      </w:pPr>
      <w:hyperlink r:id="rId24" w:history="1">
        <w:r w:rsidR="00631F63" w:rsidRPr="00A30A08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University of California Ground Squirrel Best Management Practices</w:t>
        </w:r>
      </w:hyperlink>
      <w:r w:rsidR="00631F63" w:rsidRPr="00A30A08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</w:t>
      </w:r>
    </w:p>
    <w:p w14:paraId="7A7B9611" w14:textId="0BCBD8CC" w:rsidR="00BD7DDC" w:rsidRPr="007A5D32" w:rsidRDefault="00CA0A4D" w:rsidP="00D4663B">
      <w:pPr>
        <w:pStyle w:val="ListParagraph"/>
        <w:numPr>
          <w:ilvl w:val="0"/>
          <w:numId w:val="17"/>
        </w:numPr>
        <w:spacing w:after="120"/>
        <w:ind w:left="75" w:right="75" w:firstLine="285"/>
        <w:contextualSpacing w:val="0"/>
        <w:rPr>
          <w:rFonts w:ascii="Montserrat" w:hAnsi="Montserrat"/>
          <w:color w:val="495057"/>
        </w:rPr>
      </w:pPr>
      <w:hyperlink r:id="rId25" w:history="1">
        <w:r w:rsidR="00BD7DDC" w:rsidRPr="0062781D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Online Training:</w:t>
        </w:r>
        <w:r w:rsidR="00BD7DDC" w:rsidRPr="0062781D">
          <w:rPr>
            <w:rStyle w:val="Hyperlink"/>
            <w:rFonts w:ascii="Source Sans Pro" w:hAnsi="Source Sans Pro"/>
            <w:sz w:val="24"/>
            <w:szCs w:val="24"/>
            <w:shd w:val="clear" w:color="auto" w:fill="FFFFFF"/>
          </w:rPr>
          <w:t xml:space="preserve"> </w:t>
        </w:r>
        <w:r w:rsidR="00BD7DDC" w:rsidRPr="0062781D">
          <w:rPr>
            <w:rStyle w:val="Hyperlink"/>
            <w:rFonts w:ascii="Arial" w:hAnsi="Arial" w:cs="Arial"/>
            <w:sz w:val="24"/>
            <w:szCs w:val="24"/>
          </w:rPr>
          <w:t>Managing Ground Squirrels and Pocket Gophers</w:t>
        </w:r>
      </w:hyperlink>
    </w:p>
    <w:p w14:paraId="2648B472" w14:textId="20B2803C" w:rsidR="007A5D32" w:rsidRPr="00D9430D" w:rsidRDefault="00CA0A4D" w:rsidP="00D4663B">
      <w:pPr>
        <w:pStyle w:val="ListParagraph"/>
        <w:numPr>
          <w:ilvl w:val="0"/>
          <w:numId w:val="17"/>
        </w:numPr>
        <w:spacing w:after="120"/>
        <w:ind w:left="75" w:right="75" w:firstLine="285"/>
        <w:contextualSpacing w:val="0"/>
        <w:rPr>
          <w:rFonts w:ascii="Montserrat" w:hAnsi="Montserrat"/>
          <w:color w:val="495057"/>
        </w:rPr>
      </w:pPr>
      <w:hyperlink r:id="rId26" w:history="1">
        <w:r w:rsidR="007A5D32" w:rsidRPr="00D4663B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Ver</w:t>
        </w:r>
        <w:r w:rsidR="00D4663B" w:rsidRPr="00D4663B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tebrae Pest Handbook: Pocket Gophers</w:t>
        </w:r>
      </w:hyperlink>
    </w:p>
    <w:sectPr w:rsidR="007A5D32" w:rsidRPr="00D9430D" w:rsidSect="00BC4A10">
      <w:footerReference w:type="default" r:id="rId27"/>
      <w:footerReference w:type="first" r:id="rId28"/>
      <w:pgSz w:w="12240" w:h="15840" w:code="1"/>
      <w:pgMar w:top="1350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ACBC4" w14:textId="77777777" w:rsidR="00807018" w:rsidRDefault="00807018" w:rsidP="00B94281">
      <w:pPr>
        <w:spacing w:after="0" w:line="240" w:lineRule="auto"/>
      </w:pPr>
      <w:r>
        <w:separator/>
      </w:r>
    </w:p>
  </w:endnote>
  <w:endnote w:type="continuationSeparator" w:id="0">
    <w:p w14:paraId="647BA87F" w14:textId="77777777" w:rsidR="00807018" w:rsidRDefault="00807018" w:rsidP="00B94281">
      <w:pPr>
        <w:spacing w:after="0" w:line="240" w:lineRule="auto"/>
      </w:pPr>
      <w:r>
        <w:continuationSeparator/>
      </w:r>
    </w:p>
  </w:endnote>
  <w:endnote w:type="continuationNotice" w:id="1">
    <w:p w14:paraId="3CD284E2" w14:textId="77777777" w:rsidR="00807018" w:rsidRDefault="008070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A950842-1104-411B-AC89-124E6668EA0D}"/>
    <w:embedBold r:id="rId2" w:fontKey="{5827997F-ADDF-4AEF-9B65-585A7E256320}"/>
    <w:embedItalic r:id="rId3" w:fontKey="{1867E7D1-0DD0-4CC7-886D-681B42531A9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A7267D08-1BC6-4BE0-9B83-B806E28DF5D3}"/>
    <w:embedBold r:id="rId5" w:fontKey="{094901F6-5F64-41E2-B02F-A5253B37F6C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ADE3501D-36C4-4C8C-9890-65171B6E3AE4}"/>
  </w:font>
  <w:font w:name="Source Sans Pro">
    <w:charset w:val="00"/>
    <w:family w:val="swiss"/>
    <w:pitch w:val="variable"/>
    <w:sig w:usb0="600002F7" w:usb1="02000001" w:usb2="00000000" w:usb3="00000000" w:csb0="0000019F" w:csb1="00000000"/>
    <w:embedRegular r:id="rId7" w:fontKey="{8CC819C2-BF26-44CC-A8DD-A6A0D8850C74}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8" w:fontKey="{25A2E6B2-8B84-4C83-A70E-4270C290C95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10693BED-74DF-4460-9AF6-2A1104A1541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75000" w14:textId="77777777" w:rsidR="00583E66" w:rsidRDefault="00583E66" w:rsidP="00583E6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Pest and Rodent Control</w:t>
    </w:r>
  </w:p>
  <w:p w14:paraId="77B4E471" w14:textId="327A2288" w:rsidR="00583E66" w:rsidRDefault="00583E66" w:rsidP="00583E6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2</w:t>
    </w:r>
  </w:p>
  <w:p w14:paraId="71ACB816" w14:textId="77777777" w:rsidR="00583E66" w:rsidRPr="00B94281" w:rsidRDefault="00583E66" w:rsidP="00583E66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March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E9D1C" w14:textId="77777777" w:rsidR="00291FCC" w:rsidRDefault="00291FCC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Pest and Rodent Control</w:t>
    </w:r>
  </w:p>
  <w:p w14:paraId="0261AABD" w14:textId="77777777" w:rsidR="00291FCC" w:rsidRPr="00B94281" w:rsidRDefault="00291FCC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March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BE7E6" w14:textId="24DA40E2" w:rsidR="00D80516" w:rsidRDefault="00D80516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Pest and Rodent Control</w:t>
    </w:r>
  </w:p>
  <w:p w14:paraId="63F7E19C" w14:textId="7E8B60C0" w:rsidR="00D80516" w:rsidRDefault="00D80516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2</w:t>
    </w:r>
  </w:p>
  <w:p w14:paraId="5F3C3C18" w14:textId="77777777" w:rsidR="00D80516" w:rsidRPr="00B94281" w:rsidRDefault="00D80516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March 20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07570" w14:textId="77777777" w:rsidR="00C0243E" w:rsidRDefault="00C0243E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Pest and Rodent Control</w:t>
    </w:r>
  </w:p>
  <w:p w14:paraId="22263570" w14:textId="59BE197A" w:rsidR="00C0243E" w:rsidRDefault="00C0243E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3</w:t>
    </w:r>
  </w:p>
  <w:p w14:paraId="2EDCC4F5" w14:textId="77777777" w:rsidR="00C0243E" w:rsidRPr="00B94281" w:rsidRDefault="00C0243E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March 2022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C530A" w14:textId="77777777" w:rsidR="007E769D" w:rsidRDefault="007E769D" w:rsidP="00D30B90">
    <w:pPr>
      <w:pStyle w:val="Footer"/>
      <w:jc w:val="right"/>
      <w:rPr>
        <w:sz w:val="18"/>
        <w:szCs w:val="18"/>
      </w:rPr>
    </w:pPr>
    <w:r>
      <w:rPr>
        <w:sz w:val="18"/>
        <w:szCs w:val="18"/>
      </w:rPr>
      <w:tab/>
      <w:t>SOG Pest and Rodent Control</w:t>
    </w:r>
  </w:p>
  <w:p w14:paraId="6C5A7887" w14:textId="6635F694" w:rsidR="007E769D" w:rsidRDefault="007E769D" w:rsidP="00291FC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ab/>
    </w:r>
    <w:r>
      <w:rPr>
        <w:sz w:val="18"/>
        <w:szCs w:val="18"/>
      </w:rPr>
      <w:tab/>
      <w:t xml:space="preserve">Page </w:t>
    </w:r>
    <w:r w:rsidR="00C0243E">
      <w:rPr>
        <w:sz w:val="18"/>
        <w:szCs w:val="18"/>
      </w:rPr>
      <w:t>5</w:t>
    </w:r>
  </w:p>
  <w:p w14:paraId="65CEC156" w14:textId="77777777" w:rsidR="007E769D" w:rsidRPr="00B94281" w:rsidRDefault="007E769D" w:rsidP="00291FC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Revision March 2022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A12F0" w14:textId="77777777" w:rsidR="007E769D" w:rsidRDefault="007E769D" w:rsidP="009F2FB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Pest and Rodent Control</w:t>
    </w:r>
  </w:p>
  <w:p w14:paraId="600540E1" w14:textId="5D73E774" w:rsidR="007E769D" w:rsidRDefault="007E769D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4</w:t>
    </w:r>
  </w:p>
  <w:p w14:paraId="4496D15A" w14:textId="77777777" w:rsidR="007E769D" w:rsidRPr="00B94281" w:rsidRDefault="007E769D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3C92E" w14:textId="77777777" w:rsidR="00807018" w:rsidRDefault="00807018" w:rsidP="00B94281">
      <w:pPr>
        <w:spacing w:after="0" w:line="240" w:lineRule="auto"/>
      </w:pPr>
      <w:r>
        <w:separator/>
      </w:r>
    </w:p>
  </w:footnote>
  <w:footnote w:type="continuationSeparator" w:id="0">
    <w:p w14:paraId="1D1FC5A5" w14:textId="77777777" w:rsidR="00807018" w:rsidRDefault="00807018" w:rsidP="00B94281">
      <w:pPr>
        <w:spacing w:after="0" w:line="240" w:lineRule="auto"/>
      </w:pPr>
      <w:r>
        <w:continuationSeparator/>
      </w:r>
    </w:p>
  </w:footnote>
  <w:footnote w:type="continuationNotice" w:id="1">
    <w:p w14:paraId="56D277AD" w14:textId="77777777" w:rsidR="00807018" w:rsidRDefault="0080701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3043A"/>
    <w:multiLevelType w:val="hybridMultilevel"/>
    <w:tmpl w:val="850201E2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B0C63"/>
    <w:multiLevelType w:val="hybridMultilevel"/>
    <w:tmpl w:val="E9AAC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2" w15:restartNumberingAfterBreak="0">
    <w:nsid w:val="0DDB3EE3"/>
    <w:multiLevelType w:val="hybridMultilevel"/>
    <w:tmpl w:val="7286E93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716633"/>
    <w:multiLevelType w:val="hybridMultilevel"/>
    <w:tmpl w:val="06B6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F3E9C"/>
    <w:multiLevelType w:val="hybridMultilevel"/>
    <w:tmpl w:val="1C64A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9C051F"/>
    <w:multiLevelType w:val="hybridMultilevel"/>
    <w:tmpl w:val="5A40D7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A0336CD"/>
    <w:multiLevelType w:val="hybridMultilevel"/>
    <w:tmpl w:val="31FAC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9843EE"/>
    <w:multiLevelType w:val="hybridMultilevel"/>
    <w:tmpl w:val="893E9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C7047C"/>
    <w:multiLevelType w:val="hybridMultilevel"/>
    <w:tmpl w:val="9202B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0C211F"/>
    <w:multiLevelType w:val="hybridMultilevel"/>
    <w:tmpl w:val="FDF09640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0D13084"/>
    <w:multiLevelType w:val="hybridMultilevel"/>
    <w:tmpl w:val="C69A790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513236A6"/>
    <w:multiLevelType w:val="hybridMultilevel"/>
    <w:tmpl w:val="AFA6FAF0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751139C"/>
    <w:multiLevelType w:val="hybridMultilevel"/>
    <w:tmpl w:val="B97426E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CE45154"/>
    <w:multiLevelType w:val="hybridMultilevel"/>
    <w:tmpl w:val="B50C3A86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4D7C46"/>
    <w:multiLevelType w:val="hybridMultilevel"/>
    <w:tmpl w:val="9BE64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AFB7BD5"/>
    <w:multiLevelType w:val="hybridMultilevel"/>
    <w:tmpl w:val="DF50946E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250DA3"/>
    <w:multiLevelType w:val="hybridMultilevel"/>
    <w:tmpl w:val="96BE7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D0A2F92"/>
    <w:multiLevelType w:val="hybridMultilevel"/>
    <w:tmpl w:val="B782927A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FF4C46"/>
    <w:multiLevelType w:val="hybridMultilevel"/>
    <w:tmpl w:val="7F5C7846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FBC2662"/>
    <w:multiLevelType w:val="hybridMultilevel"/>
    <w:tmpl w:val="8D429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16"/>
  </w:num>
  <w:num w:numId="3">
    <w:abstractNumId w:val="5"/>
  </w:num>
  <w:num w:numId="4">
    <w:abstractNumId w:val="19"/>
  </w:num>
  <w:num w:numId="5">
    <w:abstractNumId w:val="0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</w:num>
  <w:num w:numId="8">
    <w:abstractNumId w:val="21"/>
  </w:num>
  <w:num w:numId="9">
    <w:abstractNumId w:val="9"/>
  </w:num>
  <w:num w:numId="10">
    <w:abstractNumId w:val="7"/>
  </w:num>
  <w:num w:numId="11">
    <w:abstractNumId w:val="3"/>
  </w:num>
  <w:num w:numId="12">
    <w:abstractNumId w:val="10"/>
  </w:num>
  <w:num w:numId="13">
    <w:abstractNumId w:val="8"/>
  </w:num>
  <w:num w:numId="14">
    <w:abstractNumId w:val="1"/>
  </w:num>
  <w:num w:numId="15">
    <w:abstractNumId w:val="15"/>
  </w:num>
  <w:num w:numId="16">
    <w:abstractNumId w:val="11"/>
  </w:num>
  <w:num w:numId="17">
    <w:abstractNumId w:val="14"/>
  </w:num>
  <w:num w:numId="18">
    <w:abstractNumId w:val="4"/>
  </w:num>
  <w:num w:numId="19">
    <w:abstractNumId w:val="17"/>
  </w:num>
  <w:num w:numId="20">
    <w:abstractNumId w:val="13"/>
  </w:num>
  <w:num w:numId="21">
    <w:abstractNumId w:val="2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NDM2MzAxNjE2MjRX0lEKTi0uzszPAykwNKwFANpyPbgtAAAA"/>
  </w:docVars>
  <w:rsids>
    <w:rsidRoot w:val="00B90FC2"/>
    <w:rsid w:val="00002E42"/>
    <w:rsid w:val="00003218"/>
    <w:rsid w:val="000215B5"/>
    <w:rsid w:val="00024955"/>
    <w:rsid w:val="00041744"/>
    <w:rsid w:val="00043018"/>
    <w:rsid w:val="0005520C"/>
    <w:rsid w:val="000574E3"/>
    <w:rsid w:val="000737C6"/>
    <w:rsid w:val="000925D3"/>
    <w:rsid w:val="000E2976"/>
    <w:rsid w:val="000F11F3"/>
    <w:rsid w:val="001048AD"/>
    <w:rsid w:val="00110B58"/>
    <w:rsid w:val="00111520"/>
    <w:rsid w:val="00112C4D"/>
    <w:rsid w:val="0011420C"/>
    <w:rsid w:val="0012289B"/>
    <w:rsid w:val="001230C3"/>
    <w:rsid w:val="001306DE"/>
    <w:rsid w:val="00131470"/>
    <w:rsid w:val="00132103"/>
    <w:rsid w:val="0013775B"/>
    <w:rsid w:val="00145585"/>
    <w:rsid w:val="00160ABB"/>
    <w:rsid w:val="00160F47"/>
    <w:rsid w:val="001624CA"/>
    <w:rsid w:val="00174198"/>
    <w:rsid w:val="00195C30"/>
    <w:rsid w:val="001C2283"/>
    <w:rsid w:val="001C2F09"/>
    <w:rsid w:val="001D322F"/>
    <w:rsid w:val="001D417C"/>
    <w:rsid w:val="001F208F"/>
    <w:rsid w:val="002000D0"/>
    <w:rsid w:val="002066C5"/>
    <w:rsid w:val="00213C11"/>
    <w:rsid w:val="00226FAC"/>
    <w:rsid w:val="002313D2"/>
    <w:rsid w:val="00235D28"/>
    <w:rsid w:val="00236F1B"/>
    <w:rsid w:val="00262C03"/>
    <w:rsid w:val="0026738E"/>
    <w:rsid w:val="002701A0"/>
    <w:rsid w:val="00291FCC"/>
    <w:rsid w:val="00292BA3"/>
    <w:rsid w:val="0029534D"/>
    <w:rsid w:val="002A3BC3"/>
    <w:rsid w:val="002A6265"/>
    <w:rsid w:val="002B3172"/>
    <w:rsid w:val="002C122C"/>
    <w:rsid w:val="002D027C"/>
    <w:rsid w:val="002F5012"/>
    <w:rsid w:val="00300572"/>
    <w:rsid w:val="003105EC"/>
    <w:rsid w:val="00312254"/>
    <w:rsid w:val="003241E5"/>
    <w:rsid w:val="00335942"/>
    <w:rsid w:val="003454B6"/>
    <w:rsid w:val="003524C1"/>
    <w:rsid w:val="00376CFA"/>
    <w:rsid w:val="00380B78"/>
    <w:rsid w:val="00390B1C"/>
    <w:rsid w:val="003A54F3"/>
    <w:rsid w:val="003B23A2"/>
    <w:rsid w:val="003C6B3D"/>
    <w:rsid w:val="003D7C4A"/>
    <w:rsid w:val="003E0C9B"/>
    <w:rsid w:val="003E46E0"/>
    <w:rsid w:val="003E5A11"/>
    <w:rsid w:val="00402E66"/>
    <w:rsid w:val="0041061F"/>
    <w:rsid w:val="00422D37"/>
    <w:rsid w:val="004356F9"/>
    <w:rsid w:val="00464468"/>
    <w:rsid w:val="00467CDC"/>
    <w:rsid w:val="00477BE2"/>
    <w:rsid w:val="004915CA"/>
    <w:rsid w:val="00492F32"/>
    <w:rsid w:val="004A0C45"/>
    <w:rsid w:val="004B3832"/>
    <w:rsid w:val="004C077A"/>
    <w:rsid w:val="004C5704"/>
    <w:rsid w:val="004D4D65"/>
    <w:rsid w:val="004E1CD7"/>
    <w:rsid w:val="004F05D8"/>
    <w:rsid w:val="00505530"/>
    <w:rsid w:val="005205AD"/>
    <w:rsid w:val="00524230"/>
    <w:rsid w:val="005327DF"/>
    <w:rsid w:val="00563A42"/>
    <w:rsid w:val="00583E66"/>
    <w:rsid w:val="005A382F"/>
    <w:rsid w:val="005C3CA3"/>
    <w:rsid w:val="005D192F"/>
    <w:rsid w:val="005D7C36"/>
    <w:rsid w:val="0060370E"/>
    <w:rsid w:val="006045B2"/>
    <w:rsid w:val="00613B2A"/>
    <w:rsid w:val="006247BF"/>
    <w:rsid w:val="0062781D"/>
    <w:rsid w:val="00631F63"/>
    <w:rsid w:val="00635898"/>
    <w:rsid w:val="006376F5"/>
    <w:rsid w:val="00640B04"/>
    <w:rsid w:val="00661A0B"/>
    <w:rsid w:val="00661F98"/>
    <w:rsid w:val="006837B3"/>
    <w:rsid w:val="0068420A"/>
    <w:rsid w:val="00690A4A"/>
    <w:rsid w:val="00696AC5"/>
    <w:rsid w:val="006A5BE4"/>
    <w:rsid w:val="006C61D8"/>
    <w:rsid w:val="006D0966"/>
    <w:rsid w:val="006D3482"/>
    <w:rsid w:val="006F3966"/>
    <w:rsid w:val="006F7898"/>
    <w:rsid w:val="00716061"/>
    <w:rsid w:val="00727EC3"/>
    <w:rsid w:val="007307B7"/>
    <w:rsid w:val="00732F7F"/>
    <w:rsid w:val="0075696B"/>
    <w:rsid w:val="0076471A"/>
    <w:rsid w:val="0076551D"/>
    <w:rsid w:val="00774002"/>
    <w:rsid w:val="007750AB"/>
    <w:rsid w:val="007776DE"/>
    <w:rsid w:val="00781370"/>
    <w:rsid w:val="00785350"/>
    <w:rsid w:val="00794365"/>
    <w:rsid w:val="007A5D32"/>
    <w:rsid w:val="007B56E8"/>
    <w:rsid w:val="007D5B3F"/>
    <w:rsid w:val="007E0932"/>
    <w:rsid w:val="007E4E12"/>
    <w:rsid w:val="007E769D"/>
    <w:rsid w:val="007F2DE0"/>
    <w:rsid w:val="00807018"/>
    <w:rsid w:val="00826C18"/>
    <w:rsid w:val="00827166"/>
    <w:rsid w:val="00833BD3"/>
    <w:rsid w:val="00834572"/>
    <w:rsid w:val="00841CE0"/>
    <w:rsid w:val="00845753"/>
    <w:rsid w:val="0084646B"/>
    <w:rsid w:val="008478DF"/>
    <w:rsid w:val="00862BB3"/>
    <w:rsid w:val="008A726E"/>
    <w:rsid w:val="008B6941"/>
    <w:rsid w:val="008C1E69"/>
    <w:rsid w:val="008D03E5"/>
    <w:rsid w:val="008D13E7"/>
    <w:rsid w:val="008D4C38"/>
    <w:rsid w:val="008E420D"/>
    <w:rsid w:val="008F2928"/>
    <w:rsid w:val="00910294"/>
    <w:rsid w:val="00922166"/>
    <w:rsid w:val="0092665E"/>
    <w:rsid w:val="00943AA0"/>
    <w:rsid w:val="00946AFA"/>
    <w:rsid w:val="00951F55"/>
    <w:rsid w:val="0096101B"/>
    <w:rsid w:val="00964C5E"/>
    <w:rsid w:val="0098547C"/>
    <w:rsid w:val="00995432"/>
    <w:rsid w:val="009A256A"/>
    <w:rsid w:val="009B1C2D"/>
    <w:rsid w:val="009B619F"/>
    <w:rsid w:val="009D5063"/>
    <w:rsid w:val="009D60AE"/>
    <w:rsid w:val="009F2FB4"/>
    <w:rsid w:val="00A00250"/>
    <w:rsid w:val="00A0438B"/>
    <w:rsid w:val="00A24110"/>
    <w:rsid w:val="00A24117"/>
    <w:rsid w:val="00A30A08"/>
    <w:rsid w:val="00A450BB"/>
    <w:rsid w:val="00A47DF8"/>
    <w:rsid w:val="00A5279D"/>
    <w:rsid w:val="00A75E9D"/>
    <w:rsid w:val="00A80EB3"/>
    <w:rsid w:val="00A8109C"/>
    <w:rsid w:val="00A83014"/>
    <w:rsid w:val="00A959D2"/>
    <w:rsid w:val="00A97166"/>
    <w:rsid w:val="00AB59CB"/>
    <w:rsid w:val="00AB67CF"/>
    <w:rsid w:val="00AE17A8"/>
    <w:rsid w:val="00AF13FE"/>
    <w:rsid w:val="00B0259D"/>
    <w:rsid w:val="00B13A8B"/>
    <w:rsid w:val="00B6532F"/>
    <w:rsid w:val="00B90FC2"/>
    <w:rsid w:val="00B94281"/>
    <w:rsid w:val="00BA7DFD"/>
    <w:rsid w:val="00BB2366"/>
    <w:rsid w:val="00BC4A10"/>
    <w:rsid w:val="00BD7DDC"/>
    <w:rsid w:val="00BE42EF"/>
    <w:rsid w:val="00BE7543"/>
    <w:rsid w:val="00BF4722"/>
    <w:rsid w:val="00C0243E"/>
    <w:rsid w:val="00C1413D"/>
    <w:rsid w:val="00C35560"/>
    <w:rsid w:val="00C36E60"/>
    <w:rsid w:val="00C45018"/>
    <w:rsid w:val="00C511DD"/>
    <w:rsid w:val="00C722FA"/>
    <w:rsid w:val="00CA0A4D"/>
    <w:rsid w:val="00CC4059"/>
    <w:rsid w:val="00CD775B"/>
    <w:rsid w:val="00CD7D7F"/>
    <w:rsid w:val="00CE5C0D"/>
    <w:rsid w:val="00CE678F"/>
    <w:rsid w:val="00CF5E25"/>
    <w:rsid w:val="00D03424"/>
    <w:rsid w:val="00D0536C"/>
    <w:rsid w:val="00D15462"/>
    <w:rsid w:val="00D21B7C"/>
    <w:rsid w:val="00D30B90"/>
    <w:rsid w:val="00D4663B"/>
    <w:rsid w:val="00D57A3E"/>
    <w:rsid w:val="00D7202F"/>
    <w:rsid w:val="00D80516"/>
    <w:rsid w:val="00D9430D"/>
    <w:rsid w:val="00D96E0D"/>
    <w:rsid w:val="00DA78D8"/>
    <w:rsid w:val="00DB16D7"/>
    <w:rsid w:val="00DE47F0"/>
    <w:rsid w:val="00DF37FC"/>
    <w:rsid w:val="00E2641F"/>
    <w:rsid w:val="00E31BD0"/>
    <w:rsid w:val="00E43698"/>
    <w:rsid w:val="00E66337"/>
    <w:rsid w:val="00E818E1"/>
    <w:rsid w:val="00E85B61"/>
    <w:rsid w:val="00E8754E"/>
    <w:rsid w:val="00EA7278"/>
    <w:rsid w:val="00EB3F76"/>
    <w:rsid w:val="00EB7E8F"/>
    <w:rsid w:val="00EF0025"/>
    <w:rsid w:val="00EF6B35"/>
    <w:rsid w:val="00F076EC"/>
    <w:rsid w:val="00F10914"/>
    <w:rsid w:val="00F40509"/>
    <w:rsid w:val="00F57F9E"/>
    <w:rsid w:val="00F817D4"/>
    <w:rsid w:val="00F94730"/>
    <w:rsid w:val="00F94DD5"/>
    <w:rsid w:val="00FB301B"/>
    <w:rsid w:val="00FB3951"/>
    <w:rsid w:val="00FB6BE9"/>
    <w:rsid w:val="00FC5658"/>
    <w:rsid w:val="00FC720A"/>
    <w:rsid w:val="00FD46A3"/>
    <w:rsid w:val="00FD470D"/>
    <w:rsid w:val="00FE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C9D0C3"/>
  <w15:chartTrackingRefBased/>
  <w15:docId w15:val="{32523EB2-745F-43ED-82FA-A0367F9E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D7DD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34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292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5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0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0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2C03"/>
    <w:pPr>
      <w:spacing w:after="0" w:line="240" w:lineRule="auto"/>
    </w:pPr>
  </w:style>
  <w:style w:type="character" w:customStyle="1" w:styleId="cf01">
    <w:name w:val="cf01"/>
    <w:basedOn w:val="DefaultParagraphFont"/>
    <w:rsid w:val="00464468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80EB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D7DDC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4.xml"/><Relationship Id="rId26" Type="http://schemas.openxmlformats.org/officeDocument/2006/relationships/hyperlink" Target="http://vpcrac.org/files/3514/7612/1315/Pocket_gopher_chapter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dpr.ca.gov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5" Type="http://schemas.openxmlformats.org/officeDocument/2006/relationships/hyperlink" Target="http://www.groundsquirrelbmp.com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://ipm.ucanr.edu/IPMPROJECT/ADS/manual_safeeffectiveuse.html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www.groundsquirrelbmp.com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s://www.cdpr.ca.gov/docs/endspec/prescint.htm" TargetMode="External"/><Relationship Id="rId28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hyperlink" Target="https://www.cdpr.ca.gov/docs/endspec/prescint.ht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nae.usace.army.mil/Portals/74/docs/Emergency%20Operations/USACE_NonFed%20Levee%20Owner's%20Manual_Mar06.pdf" TargetMode="External"/><Relationship Id="rId27" Type="http://schemas.openxmlformats.org/officeDocument/2006/relationships/footer" Target="footer5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BBF8A9AD2204182B0E4E72CA27B18" ma:contentTypeVersion="4" ma:contentTypeDescription="Create a new document." ma:contentTypeScope="" ma:versionID="12794dc129487f9ccc4e20570f1415c1">
  <xsd:schema xmlns:xsd="http://www.w3.org/2001/XMLSchema" xmlns:xs="http://www.w3.org/2001/XMLSchema" xmlns:p="http://schemas.microsoft.com/office/2006/metadata/properties" xmlns:ns2="80b88461-b9f9-48b1-84e0-b0fe55eb43f7" targetNamespace="http://schemas.microsoft.com/office/2006/metadata/properties" ma:root="true" ma:fieldsID="d0b159a32cfcf10690c6ceb75b5d1a04" ns2:_="">
    <xsd:import namespace="80b88461-b9f9-48b1-84e0-b0fe55eb43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88461-b9f9-48b1-84e0-b0fe55eb4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2F9D6-2BBB-443C-A9E8-5A5412D18A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3E9F04-C234-478E-B559-88B00F5EA1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b88461-b9f9-48b1-84e0-b0fe55eb4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434888-25B9-49B1-A5D3-CE3CC9777F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6DD265-1073-4832-BEE7-28CE4BBAB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1389</Words>
  <Characters>791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0</cp:revision>
  <cp:lastPrinted>2020-04-29T16:08:00Z</cp:lastPrinted>
  <dcterms:created xsi:type="dcterms:W3CDTF">2022-03-24T21:36:00Z</dcterms:created>
  <dcterms:modified xsi:type="dcterms:W3CDTF">2022-04-0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6BBF8A9AD2204182B0E4E72CA27B18</vt:lpwstr>
  </property>
</Properties>
</file>